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Header"/>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w:t>
      </w:r>
      <w:proofErr w:type="gramStart"/>
      <w:r>
        <w:rPr>
          <w:rFonts w:cs="Arial"/>
          <w:bCs/>
          <w:sz w:val="24"/>
        </w:rPr>
        <w:t>e][</w:t>
      </w:r>
      <w:proofErr w:type="gramEnd"/>
      <w:r>
        <w:rPr>
          <w:rFonts w:cs="Arial"/>
          <w:bCs/>
          <w:sz w:val="24"/>
        </w:rPr>
        <w:t>070][NR RIL] DiscMail7+DiscMail9(vivo)</w:t>
      </w:r>
    </w:p>
    <w:p w14:paraId="6ECCD9B0" w14:textId="77777777" w:rsidR="002B6F87" w:rsidRDefault="00F41F08">
      <w:pPr>
        <w:pStyle w:val="Header"/>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CommentReference"/>
        </w:rPr>
        <w:commentReference w:id="11"/>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BodyText"/>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RIL[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BodyText"/>
        <w:rPr>
          <w:rFonts w:eastAsia="宋体"/>
          <w:b/>
          <w:lang w:eastAsia="zh-CN"/>
        </w:rPr>
      </w:pPr>
      <w:r>
        <w:rPr>
          <w:rStyle w:val="CommentReference"/>
          <w:rFonts w:eastAsia="Times New Roman"/>
        </w:rPr>
        <w:commentReference w:id="13"/>
      </w: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BodyText"/>
        <w:rPr>
          <w:rFonts w:eastAsia="宋体"/>
          <w:lang w:eastAsia="zh-CN"/>
        </w:rPr>
      </w:pPr>
      <w:r>
        <w:rPr>
          <w:rFonts w:eastAsia="宋体"/>
          <w:lang w:eastAsia="zh-CN"/>
        </w:rPr>
        <w:t xml:space="preserve">As shown in 38.331 ASN.1, </w:t>
      </w:r>
      <w:r>
        <w:rPr>
          <w:rFonts w:eastAsia="宋体"/>
          <w:i/>
          <w:highlight w:val="cyan"/>
          <w:lang w:eastAsia="zh-CN"/>
        </w:rPr>
        <w:t>ul-</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宋体"/>
          <w:lang w:eastAsia="zh-CN"/>
        </w:rPr>
      </w:pPr>
      <w:r>
        <w:rPr>
          <w:rFonts w:eastAsia="宋体"/>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宋体"/>
          <w:lang w:eastAsia="zh-CN"/>
        </w:rPr>
      </w:pPr>
    </w:p>
    <w:p w14:paraId="33D5ED4B" w14:textId="77777777" w:rsidR="002B6F87" w:rsidRDefault="00F41F08">
      <w:pPr>
        <w:pStyle w:val="BodyText"/>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402DFC25" w:rsidR="002B6F87" w:rsidRDefault="00467549">
            <w:pPr>
              <w:jc w:val="center"/>
              <w:rPr>
                <w:b/>
                <w:bCs/>
              </w:rPr>
            </w:pPr>
            <w:ins w:id="25" w:author="MediaTek (Felix)" w:date="2020-04-29T09:49:00Z">
              <w:r>
                <w:rPr>
                  <w:b/>
                  <w:bCs/>
                </w:rPr>
                <w:t>MediaTek</w:t>
              </w:r>
            </w:ins>
          </w:p>
        </w:tc>
        <w:tc>
          <w:tcPr>
            <w:tcW w:w="2693" w:type="dxa"/>
            <w:noWrap/>
          </w:tcPr>
          <w:p w14:paraId="14C3B9DA" w14:textId="3F2EDE53" w:rsidR="002B6F87" w:rsidRDefault="00467549">
            <w:pPr>
              <w:jc w:val="center"/>
              <w:rPr>
                <w:b/>
                <w:bCs/>
              </w:rPr>
            </w:pPr>
            <w:ins w:id="26" w:author="MediaTek (Felix)" w:date="2020-04-29T09:49:00Z">
              <w:r>
                <w:rPr>
                  <w:b/>
                  <w:bCs/>
                </w:rPr>
                <w:t>No</w:t>
              </w:r>
            </w:ins>
          </w:p>
        </w:tc>
        <w:tc>
          <w:tcPr>
            <w:tcW w:w="5381" w:type="dxa"/>
            <w:noWrap/>
          </w:tcPr>
          <w:p w14:paraId="33BDA61B" w14:textId="70CAA835" w:rsidR="002B6F87" w:rsidRDefault="00467549">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w:t>
              </w:r>
              <w:proofErr w:type="spellStart"/>
              <w:r>
                <w:rPr>
                  <w:b/>
                  <w:bCs/>
                </w:rPr>
                <w:t>specificaiton</w:t>
              </w:r>
              <w:proofErr w:type="spellEnd"/>
              <w:r>
                <w:rPr>
                  <w:b/>
                  <w:bCs/>
                </w:rPr>
                <w:t>.</w:t>
              </w:r>
            </w:ins>
            <w:ins w:id="29" w:author="MediaTek (Felix)" w:date="2020-04-29T09:50:00Z">
              <w:r>
                <w:rPr>
                  <w:b/>
                  <w:bCs/>
                </w:rPr>
                <w:t xml:space="preserve"> </w:t>
              </w:r>
            </w:ins>
          </w:p>
        </w:tc>
      </w:tr>
      <w:tr w:rsidR="00A473AD" w14:paraId="198205F8" w14:textId="77777777">
        <w:trPr>
          <w:trHeight w:val="342"/>
        </w:trPr>
        <w:tc>
          <w:tcPr>
            <w:tcW w:w="1555" w:type="dxa"/>
            <w:noWrap/>
          </w:tcPr>
          <w:p w14:paraId="6CB13C05" w14:textId="126E554B" w:rsidR="00A473AD" w:rsidRDefault="00A473AD" w:rsidP="00A473AD">
            <w:pPr>
              <w:jc w:val="center"/>
              <w:rPr>
                <w:b/>
                <w:bCs/>
              </w:rPr>
            </w:pPr>
            <w:ins w:id="30" w:author="vivo" w:date="2020-04-29T21:13:00Z">
              <w:r>
                <w:rPr>
                  <w:rFonts w:eastAsiaTheme="minorEastAsia" w:hint="eastAsia"/>
                  <w:b/>
                  <w:bCs/>
                  <w:lang w:eastAsia="zh-CN"/>
                </w:rPr>
                <w:t>viv</w:t>
              </w:r>
              <w:r>
                <w:rPr>
                  <w:rFonts w:eastAsiaTheme="minorEastAsia"/>
                  <w:b/>
                  <w:bCs/>
                  <w:lang w:eastAsia="zh-CN"/>
                </w:rPr>
                <w:t>o</w:t>
              </w:r>
            </w:ins>
          </w:p>
        </w:tc>
        <w:tc>
          <w:tcPr>
            <w:tcW w:w="2693" w:type="dxa"/>
            <w:noWrap/>
          </w:tcPr>
          <w:p w14:paraId="66588FD7" w14:textId="2DCAEB33" w:rsidR="00A473AD" w:rsidRDefault="00A473AD" w:rsidP="00A473AD">
            <w:pPr>
              <w:jc w:val="center"/>
              <w:rPr>
                <w:b/>
                <w:bCs/>
              </w:rPr>
            </w:pPr>
            <w:ins w:id="31" w:author="vivo" w:date="2020-04-29T21:13:00Z">
              <w:r>
                <w:rPr>
                  <w:rFonts w:eastAsiaTheme="minorEastAsia" w:hint="eastAsia"/>
                  <w:b/>
                  <w:bCs/>
                  <w:lang w:eastAsia="zh-CN"/>
                </w:rPr>
                <w:t>No</w:t>
              </w:r>
            </w:ins>
          </w:p>
        </w:tc>
        <w:tc>
          <w:tcPr>
            <w:tcW w:w="5381" w:type="dxa"/>
            <w:noWrap/>
          </w:tcPr>
          <w:p w14:paraId="6E93070A" w14:textId="5CADCBE8" w:rsidR="00A473AD" w:rsidRDefault="00A473AD" w:rsidP="00A473AD">
            <w:pPr>
              <w:rPr>
                <w:b/>
                <w:bCs/>
              </w:rPr>
            </w:pPr>
            <w:ins w:id="32" w:author="vivo" w:date="2020-04-29T21:13:00Z">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w:t>
              </w:r>
              <w:proofErr w:type="gramStart"/>
              <w:r>
                <w:rPr>
                  <w:rFonts w:eastAsiaTheme="minorEastAsia"/>
                  <w:b/>
                  <w:bCs/>
                  <w:lang w:eastAsia="zh-CN"/>
                </w:rPr>
                <w:t>Thus</w:t>
              </w:r>
              <w:proofErr w:type="gramEnd"/>
              <w:r>
                <w:rPr>
                  <w:rFonts w:eastAsiaTheme="minorEastAsia"/>
                  <w:b/>
                  <w:bCs/>
                  <w:lang w:eastAsia="zh-CN"/>
                </w:rPr>
                <w:t xml:space="preserve"> we think it is okay to keep “Need R”. </w:t>
              </w:r>
              <w:r>
                <w:rPr>
                  <w:rFonts w:eastAsiaTheme="minorEastAsia" w:hint="eastAsia"/>
                  <w:b/>
                  <w:bCs/>
                  <w:lang w:eastAsia="zh-CN"/>
                </w:rPr>
                <w:t xml:space="preserve"> </w:t>
              </w:r>
            </w:ins>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33" w:name="_Hlk31052616"/>
      <w:r>
        <w:rPr>
          <w:rFonts w:ascii="Courier New" w:hAnsi="Courier New"/>
          <w:sz w:val="16"/>
          <w:szCs w:val="20"/>
          <w:lang w:val="en-GB" w:eastAsia="en-GB"/>
        </w:rPr>
        <w:t>intraCellGuardBandDL</w:t>
      </w:r>
      <w:bookmarkEnd w:id="33"/>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34"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35"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36"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37" w:author="MediaTek (Felix)" w:date="2020-04-29T09:54:00Z">
              <w:r>
                <w:rPr>
                  <w:b/>
                  <w:bCs/>
                </w:rPr>
                <w:t>Maybe not</w:t>
              </w:r>
            </w:ins>
          </w:p>
        </w:tc>
        <w:tc>
          <w:tcPr>
            <w:tcW w:w="5381" w:type="dxa"/>
            <w:noWrap/>
          </w:tcPr>
          <w:p w14:paraId="59936460" w14:textId="3D15543C" w:rsidR="002B6F87" w:rsidRDefault="00235BA1" w:rsidP="00235BA1">
            <w:pPr>
              <w:rPr>
                <w:b/>
                <w:bCs/>
              </w:rPr>
            </w:pPr>
            <w:ins w:id="38" w:author="MediaTek (Felix)" w:date="2020-04-29T09:57:00Z">
              <w:r>
                <w:rPr>
                  <w:b/>
                  <w:bCs/>
                </w:rPr>
                <w:t xml:space="preserve">It seems better to keep this in common configuration </w:t>
              </w:r>
            </w:ins>
            <w:ins w:id="39" w:author="MediaTek (Felix)" w:date="2020-04-29T09:58:00Z">
              <w:r>
                <w:rPr>
                  <w:b/>
                  <w:bCs/>
                </w:rPr>
                <w:t>(</w:t>
              </w:r>
              <w:proofErr w:type="spellStart"/>
              <w:r w:rsidRPr="00235BA1">
                <w:rPr>
                  <w:b/>
                  <w:bCs/>
                </w:rPr>
                <w:t>servingCellConfigCommon</w:t>
              </w:r>
              <w:proofErr w:type="spellEnd"/>
              <w:r>
                <w:rPr>
                  <w:b/>
                  <w:bCs/>
                </w:rPr>
                <w:t xml:space="preserve">) </w:t>
              </w:r>
            </w:ins>
            <w:ins w:id="40" w:author="MediaTek (Felix)" w:date="2020-04-29T09:57:00Z">
              <w:r>
                <w:rPr>
                  <w:b/>
                  <w:bCs/>
                </w:rPr>
                <w:t>and add also this parameter to dedicate configuration (</w:t>
              </w:r>
            </w:ins>
            <w:proofErr w:type="spellStart"/>
            <w:ins w:id="41" w:author="MediaTek (Felix)" w:date="2020-04-29T09:58:00Z">
              <w:r>
                <w:rPr>
                  <w:b/>
                  <w:bCs/>
                </w:rPr>
                <w:t>servingCellConfig</w:t>
              </w:r>
            </w:ins>
            <w:proofErr w:type="spellEnd"/>
            <w:ins w:id="42" w:author="MediaTek (Felix)" w:date="2020-04-29T09:57:00Z">
              <w:r>
                <w:rPr>
                  <w:b/>
                  <w:bCs/>
                </w:rPr>
                <w:t xml:space="preserve">). </w:t>
              </w:r>
            </w:ins>
            <w:ins w:id="43" w:author="MediaTek (Felix)" w:date="2020-04-29T09:58:00Z">
              <w:r>
                <w:rPr>
                  <w:b/>
                  <w:bCs/>
                </w:rPr>
                <w:t xml:space="preserve">It would be up to NW that whether it want to put </w:t>
              </w:r>
            </w:ins>
            <w:ins w:id="44" w:author="MediaTek (Felix)" w:date="2020-04-29T09:59:00Z">
              <w:r>
                <w:rPr>
                  <w:b/>
                  <w:bCs/>
                </w:rPr>
                <w:t>the value</w:t>
              </w:r>
            </w:ins>
            <w:ins w:id="45" w:author="MediaTek (Felix)" w:date="2020-04-29T09:58:00Z">
              <w:r>
                <w:rPr>
                  <w:b/>
                  <w:bCs/>
                </w:rPr>
                <w:t xml:space="preserve"> in common </w:t>
              </w:r>
            </w:ins>
            <w:ins w:id="46" w:author="MediaTek (Felix)" w:date="2020-04-29T09:59:00Z">
              <w:r>
                <w:rPr>
                  <w:b/>
                  <w:bCs/>
                </w:rPr>
                <w:t xml:space="preserve">field </w:t>
              </w:r>
            </w:ins>
            <w:ins w:id="47" w:author="MediaTek (Felix)" w:date="2020-04-29T09:58:00Z">
              <w:r>
                <w:rPr>
                  <w:b/>
                  <w:bCs/>
                </w:rPr>
                <w:t xml:space="preserve">(so all UE use the same value) or it want to have UE specific </w:t>
              </w:r>
            </w:ins>
            <w:ins w:id="48" w:author="MediaTek (Felix)" w:date="2020-04-29T09:59:00Z">
              <w:r>
                <w:rPr>
                  <w:b/>
                  <w:bCs/>
                </w:rPr>
                <w:t>configuration</w:t>
              </w:r>
            </w:ins>
            <w:ins w:id="49" w:author="MediaTek (Felix)" w:date="2020-04-29T09:58:00Z">
              <w:r>
                <w:rPr>
                  <w:b/>
                  <w:bCs/>
                </w:rPr>
                <w:t xml:space="preserve">. </w:t>
              </w:r>
            </w:ins>
          </w:p>
        </w:tc>
      </w:tr>
      <w:tr w:rsidR="00A473AD" w14:paraId="6DCA2BE8" w14:textId="77777777">
        <w:trPr>
          <w:trHeight w:val="342"/>
          <w:ins w:id="50" w:author="vivo" w:date="2020-04-29T21:14:00Z"/>
        </w:trPr>
        <w:tc>
          <w:tcPr>
            <w:tcW w:w="1555" w:type="dxa"/>
            <w:noWrap/>
          </w:tcPr>
          <w:p w14:paraId="687CFB81" w14:textId="0EF27BF1" w:rsidR="00A473AD" w:rsidRDefault="00A473AD" w:rsidP="00A473AD">
            <w:pPr>
              <w:jc w:val="center"/>
              <w:rPr>
                <w:ins w:id="51" w:author="vivo" w:date="2020-04-29T21:14:00Z"/>
                <w:b/>
                <w:bCs/>
              </w:rPr>
            </w:pPr>
            <w:ins w:id="52" w:author="vivo" w:date="2020-04-29T21:14:00Z">
              <w:r>
                <w:rPr>
                  <w:rFonts w:eastAsiaTheme="minorEastAsia" w:hint="eastAsia"/>
                  <w:b/>
                  <w:bCs/>
                  <w:lang w:eastAsia="zh-CN"/>
                </w:rPr>
                <w:t>vivo</w:t>
              </w:r>
            </w:ins>
          </w:p>
        </w:tc>
        <w:tc>
          <w:tcPr>
            <w:tcW w:w="2693" w:type="dxa"/>
            <w:noWrap/>
          </w:tcPr>
          <w:p w14:paraId="1DC96413" w14:textId="078997B5" w:rsidR="00A473AD" w:rsidRDefault="00A473AD" w:rsidP="00A473AD">
            <w:pPr>
              <w:jc w:val="center"/>
              <w:rPr>
                <w:ins w:id="53" w:author="vivo" w:date="2020-04-29T21:14:00Z"/>
                <w:b/>
                <w:bCs/>
              </w:rPr>
            </w:pPr>
            <w:ins w:id="54" w:author="vivo" w:date="2020-04-29T21:14:00Z">
              <w:r>
                <w:rPr>
                  <w:rFonts w:eastAsiaTheme="minorEastAsia" w:hint="eastAsia"/>
                  <w:b/>
                  <w:bCs/>
                  <w:lang w:eastAsia="zh-CN"/>
                </w:rPr>
                <w:t>No</w:t>
              </w:r>
            </w:ins>
          </w:p>
        </w:tc>
        <w:tc>
          <w:tcPr>
            <w:tcW w:w="5381" w:type="dxa"/>
            <w:noWrap/>
          </w:tcPr>
          <w:p w14:paraId="5210E912" w14:textId="448DB559" w:rsidR="00A473AD" w:rsidRDefault="00A473AD" w:rsidP="00A473AD">
            <w:pPr>
              <w:rPr>
                <w:ins w:id="55" w:author="vivo" w:date="2020-04-29T21:14:00Z"/>
                <w:b/>
                <w:bCs/>
              </w:rPr>
            </w:pPr>
            <w:ins w:id="56" w:author="vivo" w:date="2020-04-29T21:14:00Z">
              <w:r>
                <w:rPr>
                  <w:rFonts w:eastAsiaTheme="minorEastAsia" w:hint="eastAsia"/>
                  <w:b/>
                  <w:bCs/>
                  <w:lang w:eastAsia="zh-CN"/>
                </w:rPr>
                <w:t>In our understa</w:t>
              </w:r>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ins>
          </w:p>
        </w:tc>
      </w:tr>
      <w:tr w:rsidR="00A473AD" w14:paraId="49CDC04F" w14:textId="77777777">
        <w:trPr>
          <w:trHeight w:val="342"/>
        </w:trPr>
        <w:tc>
          <w:tcPr>
            <w:tcW w:w="1555" w:type="dxa"/>
            <w:noWrap/>
          </w:tcPr>
          <w:p w14:paraId="44230FD8" w14:textId="77777777" w:rsidR="00A473AD" w:rsidRDefault="00A473AD" w:rsidP="00A473AD">
            <w:pPr>
              <w:jc w:val="center"/>
              <w:rPr>
                <w:b/>
                <w:bCs/>
              </w:rPr>
            </w:pPr>
          </w:p>
        </w:tc>
        <w:tc>
          <w:tcPr>
            <w:tcW w:w="2693" w:type="dxa"/>
            <w:noWrap/>
          </w:tcPr>
          <w:p w14:paraId="1023AE75" w14:textId="77777777" w:rsidR="00A473AD" w:rsidRDefault="00A473AD" w:rsidP="00A473AD">
            <w:pPr>
              <w:jc w:val="center"/>
              <w:rPr>
                <w:b/>
                <w:bCs/>
              </w:rPr>
            </w:pPr>
          </w:p>
        </w:tc>
        <w:tc>
          <w:tcPr>
            <w:tcW w:w="5381" w:type="dxa"/>
            <w:noWrap/>
          </w:tcPr>
          <w:p w14:paraId="43E881F1" w14:textId="77777777" w:rsidR="00A473AD" w:rsidRDefault="00A473AD" w:rsidP="00A473AD">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BodyText"/>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宋体"/>
          <w:lang w:eastAsia="zh-CN"/>
        </w:rPr>
      </w:pPr>
    </w:p>
    <w:p w14:paraId="3D9B6867" w14:textId="410EC822" w:rsidR="002B6F87" w:rsidRDefault="00F41F08">
      <w:pPr>
        <w:pStyle w:val="CommentText"/>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57" w:author="Ericsson" w:date="2020-04-27T17:09:00Z">
              <w:r>
                <w:rPr>
                  <w:b/>
                  <w:bCs/>
                </w:rPr>
                <w:t>Ericsson</w:t>
              </w:r>
            </w:ins>
          </w:p>
        </w:tc>
        <w:tc>
          <w:tcPr>
            <w:tcW w:w="2693" w:type="dxa"/>
            <w:noWrap/>
          </w:tcPr>
          <w:p w14:paraId="766D5E5B" w14:textId="5DCCEBC7" w:rsidR="002B6F87" w:rsidRDefault="000F5773">
            <w:pPr>
              <w:jc w:val="center"/>
              <w:rPr>
                <w:b/>
                <w:bCs/>
              </w:rPr>
            </w:pPr>
            <w:ins w:id="58" w:author="Ericsson" w:date="2020-04-27T17:09:00Z">
              <w:r>
                <w:rPr>
                  <w:b/>
                  <w:bCs/>
                </w:rPr>
                <w:t>No</w:t>
              </w:r>
            </w:ins>
          </w:p>
        </w:tc>
        <w:tc>
          <w:tcPr>
            <w:tcW w:w="5381" w:type="dxa"/>
            <w:noWrap/>
          </w:tcPr>
          <w:p w14:paraId="5CC9BE78" w14:textId="2C40A93E" w:rsidR="002B6F87" w:rsidRDefault="000F5773">
            <w:pPr>
              <w:rPr>
                <w:b/>
                <w:bCs/>
              </w:rPr>
            </w:pPr>
            <w:ins w:id="59"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60" w:author="Ericsson" w:date="2020-04-27T17:11:00Z">
              <w:r>
                <w:rPr>
                  <w:b/>
                  <w:bCs/>
                </w:rPr>
                <w:t>nothing is needed here.</w:t>
              </w:r>
            </w:ins>
            <w:ins w:id="61"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62"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63"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64"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65" w:author="Huawei" w:date="2020-04-28T23:40:00Z">
              <w:r>
                <w:rPr>
                  <w:b/>
                  <w:bCs/>
                </w:rPr>
                <w:t>MCGFailureInformation</w:t>
              </w:r>
            </w:ins>
            <w:proofErr w:type="spellEnd"/>
            <w:ins w:id="66"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67" w:author="ZTE" w:date="2020-04-29T00:37:00Z">
              <w:r>
                <w:rPr>
                  <w:b/>
                  <w:bCs/>
                </w:rPr>
                <w:t>ZTE</w:t>
              </w:r>
            </w:ins>
          </w:p>
        </w:tc>
        <w:tc>
          <w:tcPr>
            <w:tcW w:w="2693" w:type="dxa"/>
            <w:noWrap/>
          </w:tcPr>
          <w:p w14:paraId="5A5FB800" w14:textId="1977FE22" w:rsidR="002B6F87" w:rsidRDefault="006C1CE8">
            <w:pPr>
              <w:jc w:val="center"/>
              <w:rPr>
                <w:b/>
                <w:bCs/>
              </w:rPr>
            </w:pPr>
            <w:ins w:id="68" w:author="ZTE" w:date="2020-04-29T00:37:00Z">
              <w:r>
                <w:rPr>
                  <w:b/>
                  <w:bCs/>
                </w:rPr>
                <w:t>Yes</w:t>
              </w:r>
            </w:ins>
          </w:p>
        </w:tc>
        <w:tc>
          <w:tcPr>
            <w:tcW w:w="5381" w:type="dxa"/>
            <w:noWrap/>
          </w:tcPr>
          <w:p w14:paraId="1B71210C" w14:textId="77777777" w:rsidR="006C1CE8" w:rsidRPr="000F5C08" w:rsidRDefault="006C1CE8" w:rsidP="006C1CE8">
            <w:pPr>
              <w:rPr>
                <w:ins w:id="69" w:author="ZTE" w:date="2020-04-29T00:37:00Z"/>
                <w:bCs/>
              </w:rPr>
            </w:pPr>
            <w:ins w:id="70" w:author="ZTE" w:date="2020-04-29T00:37:00Z">
              <w:r w:rsidRPr="000F5C08">
                <w:rPr>
                  <w:bCs/>
                </w:rPr>
                <w:t>First, during email discussion [Post109e#</w:t>
              </w:r>
              <w:proofErr w:type="gramStart"/>
              <w:r w:rsidRPr="000F5C08">
                <w:rPr>
                  <w:bCs/>
                </w:rPr>
                <w:t>37][</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71" w:author="ZTE" w:date="2020-04-29T00:37:00Z"/>
                <w:bCs/>
              </w:rPr>
            </w:pPr>
            <w:ins w:id="72"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73" w:author="ZTE" w:date="2020-04-29T00:37:00Z">
              <w:r>
                <w:rPr>
                  <w:bCs/>
                </w:rPr>
                <w:t>We agree with this RIL, and proposed change.</w:t>
              </w:r>
            </w:ins>
          </w:p>
        </w:tc>
      </w:tr>
      <w:tr w:rsidR="006C1CE8" w14:paraId="7EA5F794" w14:textId="77777777">
        <w:trPr>
          <w:trHeight w:val="342"/>
          <w:ins w:id="74" w:author="ZTE" w:date="2020-04-29T00:37:00Z"/>
        </w:trPr>
        <w:tc>
          <w:tcPr>
            <w:tcW w:w="1555" w:type="dxa"/>
            <w:noWrap/>
          </w:tcPr>
          <w:p w14:paraId="28B75289" w14:textId="764D58EF" w:rsidR="006C1CE8" w:rsidRDefault="00235BA1">
            <w:pPr>
              <w:jc w:val="center"/>
              <w:rPr>
                <w:ins w:id="75" w:author="ZTE" w:date="2020-04-29T00:37:00Z"/>
                <w:b/>
                <w:bCs/>
              </w:rPr>
            </w:pPr>
            <w:ins w:id="76" w:author="MediaTek (Felix)" w:date="2020-04-29T10:01:00Z">
              <w:r>
                <w:rPr>
                  <w:b/>
                  <w:bCs/>
                </w:rPr>
                <w:t>MediaTek</w:t>
              </w:r>
            </w:ins>
          </w:p>
        </w:tc>
        <w:tc>
          <w:tcPr>
            <w:tcW w:w="2693" w:type="dxa"/>
            <w:noWrap/>
          </w:tcPr>
          <w:p w14:paraId="1BE618F4" w14:textId="51DB1457" w:rsidR="006C1CE8" w:rsidRDefault="00235BA1">
            <w:pPr>
              <w:jc w:val="center"/>
              <w:rPr>
                <w:ins w:id="77" w:author="ZTE" w:date="2020-04-29T00:37:00Z"/>
                <w:b/>
                <w:bCs/>
              </w:rPr>
            </w:pPr>
            <w:ins w:id="78" w:author="MediaTek (Felix)" w:date="2020-04-29T10:01:00Z">
              <w:r>
                <w:rPr>
                  <w:b/>
                  <w:bCs/>
                </w:rPr>
                <w:t>Yes (Proponent)</w:t>
              </w:r>
            </w:ins>
          </w:p>
        </w:tc>
        <w:tc>
          <w:tcPr>
            <w:tcW w:w="5381" w:type="dxa"/>
            <w:noWrap/>
          </w:tcPr>
          <w:p w14:paraId="6558118B" w14:textId="66F97F5E" w:rsidR="006C1CE8" w:rsidRPr="00235BA1" w:rsidRDefault="00235BA1" w:rsidP="008C11BA">
            <w:pPr>
              <w:rPr>
                <w:ins w:id="79" w:author="ZTE" w:date="2020-04-29T00:37:00Z"/>
                <w:bCs/>
              </w:rPr>
            </w:pPr>
            <w:ins w:id="80" w:author="MediaTek (Felix)" w:date="2020-04-29T10:02:00Z">
              <w:r w:rsidRPr="00235BA1">
                <w:rPr>
                  <w:bCs/>
                </w:rPr>
                <w:t>We</w:t>
              </w:r>
            </w:ins>
            <w:ins w:id="81" w:author="MediaTek (Felix)" w:date="2020-04-29T10:03:00Z">
              <w:r>
                <w:rPr>
                  <w:bCs/>
                </w:rPr>
                <w:t xml:space="preserve"> </w:t>
              </w:r>
            </w:ins>
            <w:ins w:id="82" w:author="MediaTek (Felix)" w:date="2020-04-29T10:04:00Z">
              <w:r>
                <w:rPr>
                  <w:bCs/>
                </w:rPr>
                <w:t xml:space="preserve">understand similar procedure text and ASN.1 code is used for </w:t>
              </w:r>
            </w:ins>
            <w:proofErr w:type="spellStart"/>
            <w:ins w:id="83" w:author="MediaTek (Felix)" w:date="2020-04-29T10:07:00Z">
              <w:r w:rsidR="00F32EEA" w:rsidRPr="00F32EEA">
                <w:rPr>
                  <w:bCs/>
                  <w:i/>
                  <w:rPrChange w:id="84" w:author="MediaTek (Felix)" w:date="2020-04-29T10:09:00Z">
                    <w:rPr>
                      <w:bCs/>
                    </w:rPr>
                  </w:rPrChange>
                </w:rPr>
                <w:t>SCGFailureInformationEUTRA</w:t>
              </w:r>
            </w:ins>
            <w:proofErr w:type="spellEnd"/>
            <w:ins w:id="85" w:author="MediaTek (Felix)" w:date="2020-04-29T10:04:00Z">
              <w:r>
                <w:rPr>
                  <w:bCs/>
                </w:rPr>
                <w:t xml:space="preserve">, which </w:t>
              </w:r>
            </w:ins>
            <w:ins w:id="86" w:author="MediaTek (Felix)" w:date="2020-04-29T11:06:00Z">
              <w:r w:rsidR="008C11BA">
                <w:rPr>
                  <w:bCs/>
                </w:rPr>
                <w:t>means</w:t>
              </w:r>
            </w:ins>
            <w:ins w:id="87" w:author="MediaTek (Felix)" w:date="2020-04-29T10:04:00Z">
              <w:r>
                <w:rPr>
                  <w:bCs/>
                </w:rPr>
                <w:t xml:space="preserve"> </w:t>
              </w:r>
            </w:ins>
            <w:ins w:id="88" w:author="MediaTek (Felix)" w:date="2020-04-29T11:06:00Z">
              <w:r w:rsidR="008C11BA">
                <w:rPr>
                  <w:bCs/>
                </w:rPr>
                <w:t xml:space="preserve">it is </w:t>
              </w:r>
            </w:ins>
            <w:ins w:id="89" w:author="MediaTek (Felix)" w:date="2020-04-29T10:04:00Z">
              <w:r>
                <w:rPr>
                  <w:bCs/>
                </w:rPr>
                <w:t xml:space="preserve">already </w:t>
              </w:r>
            </w:ins>
            <w:ins w:id="90" w:author="MediaTek (Felix)" w:date="2020-04-29T10:05:00Z">
              <w:r w:rsidR="00F32EEA">
                <w:rPr>
                  <w:bCs/>
                </w:rPr>
                <w:t>problematic</w:t>
              </w:r>
            </w:ins>
            <w:ins w:id="91" w:author="MediaTek (Felix)" w:date="2020-04-29T10:04:00Z">
              <w:r>
                <w:rPr>
                  <w:bCs/>
                </w:rPr>
                <w:t xml:space="preserve"> from Rel-15. </w:t>
              </w:r>
            </w:ins>
            <w:ins w:id="92" w:author="MediaTek (Felix)" w:date="2020-04-29T10:08:00Z">
              <w:r w:rsidR="00F32EEA">
                <w:rPr>
                  <w:bCs/>
                </w:rPr>
                <w:t xml:space="preserve">Anyway, the use of </w:t>
              </w:r>
            </w:ins>
            <w:proofErr w:type="spellStart"/>
            <w:ins w:id="93" w:author="MediaTek (Felix)" w:date="2020-04-29T10:09:00Z">
              <w:r w:rsidR="00F32EEA" w:rsidRPr="00F3159B">
                <w:rPr>
                  <w:bCs/>
                  <w:i/>
                </w:rPr>
                <w:t>SCGFailureInformationEUTRA</w:t>
              </w:r>
              <w:proofErr w:type="spellEnd"/>
              <w:r w:rsidR="00F32EEA">
                <w:rPr>
                  <w:bCs/>
                </w:rPr>
                <w:t xml:space="preserve"> is to report the </w:t>
              </w:r>
            </w:ins>
            <w:ins w:id="94" w:author="MediaTek (Felix)" w:date="2020-04-29T10:10:00Z">
              <w:r w:rsidR="00F32EEA">
                <w:rPr>
                  <w:bCs/>
                </w:rPr>
                <w:t xml:space="preserve">measurement result of LTE </w:t>
              </w:r>
            </w:ins>
            <w:ins w:id="95" w:author="MediaTek (Felix)" w:date="2020-04-29T10:09:00Z">
              <w:r w:rsidR="00F32EEA">
                <w:rPr>
                  <w:bCs/>
                </w:rPr>
                <w:t>serving cell</w:t>
              </w:r>
            </w:ins>
            <w:ins w:id="96" w:author="MediaTek (Felix)" w:date="2020-04-29T10:11:00Z">
              <w:r w:rsidR="00F32EEA">
                <w:rPr>
                  <w:bCs/>
                </w:rPr>
                <w:t>s</w:t>
              </w:r>
            </w:ins>
            <w:ins w:id="97" w:author="MediaTek (Felix)" w:date="2020-04-29T10:09:00Z">
              <w:r w:rsidR="00F32EEA">
                <w:rPr>
                  <w:bCs/>
                </w:rPr>
                <w:t xml:space="preserve"> and we are </w:t>
              </w:r>
            </w:ins>
            <w:ins w:id="98" w:author="MediaTek (Felix)" w:date="2020-04-29T10:10:00Z">
              <w:r w:rsidR="00F32EEA">
                <w:rPr>
                  <w:bCs/>
                </w:rPr>
                <w:t>discussing</w:t>
              </w:r>
            </w:ins>
            <w:ins w:id="99" w:author="MediaTek (Felix)" w:date="2020-04-29T10:09:00Z">
              <w:r w:rsidR="00F32EEA">
                <w:rPr>
                  <w:bCs/>
                </w:rPr>
                <w:t xml:space="preserve"> </w:t>
              </w:r>
            </w:ins>
            <w:ins w:id="100" w:author="MediaTek (Felix)" w:date="2020-04-29T10:10:00Z">
              <w:r w:rsidR="00F32EEA">
                <w:rPr>
                  <w:bCs/>
                </w:rPr>
                <w:t>here is the LTE neighbor cell measurement result configured by MN. We think make sense to</w:t>
              </w:r>
            </w:ins>
            <w:ins w:id="101" w:author="MediaTek (Felix)" w:date="2020-04-29T10:11:00Z">
              <w:r w:rsidR="00F32EEA">
                <w:rPr>
                  <w:bCs/>
                </w:rPr>
                <w:t xml:space="preserve"> </w:t>
              </w:r>
              <w:r w:rsidR="008C11BA">
                <w:rPr>
                  <w:bCs/>
                </w:rPr>
                <w:t xml:space="preserve">allow multiple cells </w:t>
              </w:r>
              <w:r w:rsidR="00F32EEA">
                <w:rPr>
                  <w:bCs/>
                </w:rPr>
                <w:t>reported per frequency</w:t>
              </w:r>
            </w:ins>
            <w:ins w:id="102" w:author="MediaTek (Felix)" w:date="2020-04-29T11:07:00Z">
              <w:r w:rsidR="008C11BA">
                <w:rPr>
                  <w:bCs/>
                </w:rPr>
                <w:t xml:space="preserve"> as normal measurement reporting</w:t>
              </w:r>
            </w:ins>
            <w:ins w:id="103" w:author="MediaTek (Felix)" w:date="2020-04-29T10:11:00Z">
              <w:r w:rsidR="00F32EEA">
                <w:rPr>
                  <w:bCs/>
                </w:rPr>
                <w:t xml:space="preserve">. </w:t>
              </w:r>
            </w:ins>
            <w:ins w:id="104" w:author="MediaTek (Felix)" w:date="2020-04-29T10:12:00Z">
              <w:r w:rsidR="00F32EEA">
                <w:rPr>
                  <w:bCs/>
                </w:rPr>
                <w:t xml:space="preserve">The change is quite simple </w:t>
              </w:r>
              <w:r w:rsidR="008C11BA">
                <w:rPr>
                  <w:bCs/>
                </w:rPr>
                <w:t>as MDT WI already introduce a new</w:t>
              </w:r>
              <w:r w:rsidR="00F32EEA">
                <w:rPr>
                  <w:bCs/>
                </w:rPr>
                <w:t xml:space="preserve"> IE</w:t>
              </w:r>
            </w:ins>
            <w:ins w:id="105" w:author="MediaTek (Felix)" w:date="2020-04-29T11:07:00Z">
              <w:r w:rsidR="008C11BA">
                <w:rPr>
                  <w:bCs/>
                </w:rPr>
                <w:t xml:space="preserve"> for this</w:t>
              </w:r>
            </w:ins>
            <w:ins w:id="106" w:author="MediaTek (Felix)" w:date="2020-04-29T10:12:00Z">
              <w:r w:rsidR="00F32EEA">
                <w:rPr>
                  <w:bCs/>
                </w:rPr>
                <w:t>.</w:t>
              </w:r>
            </w:ins>
          </w:p>
        </w:tc>
      </w:tr>
      <w:tr w:rsidR="00C65848" w14:paraId="2F2B3901" w14:textId="77777777">
        <w:trPr>
          <w:trHeight w:val="342"/>
          <w:ins w:id="107" w:author="CATT" w:date="2020-04-29T15:05:00Z"/>
        </w:trPr>
        <w:tc>
          <w:tcPr>
            <w:tcW w:w="1555" w:type="dxa"/>
            <w:noWrap/>
          </w:tcPr>
          <w:p w14:paraId="299487CE" w14:textId="5D0B6E37" w:rsidR="00C65848" w:rsidRDefault="00C65848">
            <w:pPr>
              <w:jc w:val="center"/>
              <w:rPr>
                <w:ins w:id="108" w:author="CATT" w:date="2020-04-29T15:05:00Z"/>
                <w:b/>
                <w:bCs/>
              </w:rPr>
            </w:pPr>
            <w:ins w:id="109"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10" w:author="CATT" w:date="2020-04-29T15:05:00Z"/>
                <w:b/>
                <w:bCs/>
              </w:rPr>
            </w:pPr>
            <w:ins w:id="111"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BodyText"/>
              <w:rPr>
                <w:ins w:id="112" w:author="CATT" w:date="2020-04-29T15:05:00Z"/>
                <w:rFonts w:eastAsiaTheme="minorEastAsia"/>
                <w:bCs/>
                <w:lang w:eastAsia="zh-CN"/>
              </w:rPr>
            </w:pPr>
            <w:ins w:id="113"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BodyText"/>
              <w:rPr>
                <w:ins w:id="114" w:author="CATT" w:date="2020-04-29T15:05:00Z"/>
                <w:rFonts w:eastAsiaTheme="minorEastAsia"/>
                <w:bCs/>
                <w:lang w:eastAsia="zh-CN"/>
              </w:rPr>
            </w:pPr>
            <w:ins w:id="115" w:author="CATT" w:date="2020-04-29T15:05:00Z">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ins>
          </w:p>
          <w:p w14:paraId="629564F1" w14:textId="77777777" w:rsidR="00C65848" w:rsidRPr="00F537EB" w:rsidRDefault="00C65848" w:rsidP="00C65848">
            <w:pPr>
              <w:pStyle w:val="B2"/>
              <w:rPr>
                <w:ins w:id="116" w:author="CATT" w:date="2020-04-29T15:05:00Z"/>
              </w:rPr>
            </w:pPr>
            <w:ins w:id="117" w:author="CATT" w:date="2020-04-29T15:05:00Z">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lastRenderedPageBreak/>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ins>
          </w:p>
          <w:p w14:paraId="184E49BE" w14:textId="77777777" w:rsidR="00C65848" w:rsidRPr="00F537EB" w:rsidRDefault="00C65848" w:rsidP="00C65848">
            <w:pPr>
              <w:pStyle w:val="PL"/>
              <w:rPr>
                <w:ins w:id="118" w:author="CATT" w:date="2020-04-29T15:05:00Z"/>
                <w:rFonts w:eastAsia="Malgun Gothic"/>
              </w:rPr>
            </w:pPr>
            <w:proofErr w:type="spellStart"/>
            <w:ins w:id="119" w:author="CATT" w:date="2020-04-29T15:05:00Z">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20" w:author="CATT" w:date="2020-04-29T15:05:00Z"/>
                <w:rFonts w:eastAsia="Malgun Gothic"/>
              </w:rPr>
            </w:pPr>
            <w:ins w:id="121" w:author="CATT" w:date="2020-04-29T15:05:00Z">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22" w:author="CATT" w:date="2020-04-29T15:05:00Z"/>
                <w:rFonts w:eastAsia="Malgun Gothic"/>
              </w:rPr>
            </w:pPr>
            <w:ins w:id="123" w:author="CATT" w:date="2020-04-29T15:05:00Z">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ins>
          </w:p>
          <w:p w14:paraId="0577F019" w14:textId="77777777" w:rsidR="00C65848" w:rsidRPr="00F537EB" w:rsidRDefault="00C65848" w:rsidP="00C65848">
            <w:pPr>
              <w:pStyle w:val="PL"/>
              <w:rPr>
                <w:ins w:id="124" w:author="CATT" w:date="2020-04-29T15:05:00Z"/>
                <w:rFonts w:eastAsia="Malgun Gothic"/>
              </w:rPr>
            </w:pPr>
            <w:ins w:id="125" w:author="CATT" w:date="2020-04-29T15:05:00Z">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ins>
          </w:p>
          <w:p w14:paraId="65429538" w14:textId="77777777" w:rsidR="00C65848" w:rsidRPr="00F537EB" w:rsidRDefault="00C65848" w:rsidP="00C65848">
            <w:pPr>
              <w:pStyle w:val="PL"/>
              <w:rPr>
                <w:ins w:id="126" w:author="CATT" w:date="2020-04-29T15:05:00Z"/>
                <w:rFonts w:eastAsia="Malgun Gothic"/>
              </w:rPr>
            </w:pPr>
            <w:ins w:id="127"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28" w:author="CATT" w:date="2020-04-29T15:05:00Z"/>
                <w:rFonts w:eastAsia="Malgun Gothic"/>
              </w:rPr>
            </w:pPr>
            <w:ins w:id="129" w:author="CATT" w:date="2020-04-29T15:05:00Z">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30" w:author="CATT" w:date="2020-04-29T15:05:00Z"/>
                <w:rFonts w:eastAsia="Malgun Gothic"/>
              </w:rPr>
            </w:pPr>
            <w:ins w:id="131" w:author="CATT" w:date="2020-04-29T15:05:00Z">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32" w:author="CATT" w:date="2020-04-29T15:05:00Z"/>
                <w:rFonts w:eastAsia="Malgun Gothic"/>
              </w:rPr>
            </w:pPr>
            <w:ins w:id="133" w:author="CATT" w:date="2020-04-29T15:05:00Z">
              <w:r w:rsidRPr="00F537EB">
                <w:rPr>
                  <w:rFonts w:eastAsia="Malgun Gothic"/>
                </w:rPr>
                <w:t xml:space="preserve">    ...,</w:t>
              </w:r>
            </w:ins>
          </w:p>
          <w:p w14:paraId="00ACCEC4" w14:textId="77777777" w:rsidR="00C65848" w:rsidRPr="00F537EB" w:rsidRDefault="00C65848" w:rsidP="00C65848">
            <w:pPr>
              <w:pStyle w:val="PL"/>
              <w:rPr>
                <w:ins w:id="134" w:author="CATT" w:date="2020-04-29T15:05:00Z"/>
                <w:rFonts w:eastAsia="Malgun Gothic"/>
              </w:rPr>
            </w:pPr>
            <w:ins w:id="135" w:author="CATT" w:date="2020-04-29T15:05:00Z">
              <w:r w:rsidRPr="00F537EB">
                <w:rPr>
                  <w:rFonts w:eastAsia="Malgun Gothic"/>
                </w:rPr>
                <w:t xml:space="preserve">    [[</w:t>
              </w:r>
            </w:ins>
          </w:p>
          <w:p w14:paraId="0084F20D" w14:textId="77777777" w:rsidR="00C65848" w:rsidRPr="00F537EB" w:rsidRDefault="00C65848" w:rsidP="00C65848">
            <w:pPr>
              <w:pStyle w:val="PL"/>
              <w:rPr>
                <w:ins w:id="136" w:author="CATT" w:date="2020-04-29T15:05:00Z"/>
                <w:rFonts w:eastAsia="Malgun Gothic"/>
              </w:rPr>
            </w:pPr>
            <w:ins w:id="137" w:author="CATT" w:date="2020-04-29T15:05:00Z">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ins>
          </w:p>
          <w:p w14:paraId="07467CB9" w14:textId="77777777" w:rsidR="00C65848" w:rsidRPr="00F537EB" w:rsidRDefault="00C65848" w:rsidP="00C65848">
            <w:pPr>
              <w:pStyle w:val="PL"/>
              <w:rPr>
                <w:ins w:id="138" w:author="CATT" w:date="2020-04-29T15:05:00Z"/>
                <w:rFonts w:eastAsia="Malgun Gothic"/>
              </w:rPr>
            </w:pPr>
            <w:ins w:id="139" w:author="CATT" w:date="2020-04-29T15:05:00Z">
              <w:r w:rsidRPr="00F537EB">
                <w:rPr>
                  <w:rFonts w:eastAsia="Malgun Gothic"/>
                </w:rPr>
                <w:t xml:space="preserve">    ]]</w:t>
              </w:r>
            </w:ins>
          </w:p>
          <w:p w14:paraId="362B7353" w14:textId="77777777" w:rsidR="00C65848" w:rsidRPr="00F537EB" w:rsidRDefault="00C65848" w:rsidP="00C65848">
            <w:pPr>
              <w:pStyle w:val="PL"/>
              <w:rPr>
                <w:ins w:id="140" w:author="CATT" w:date="2020-04-29T15:05:00Z"/>
                <w:rFonts w:eastAsia="Malgun Gothic"/>
              </w:rPr>
            </w:pPr>
            <w:ins w:id="141" w:author="CATT" w:date="2020-04-29T15:05:00Z">
              <w:r w:rsidRPr="00F537EB">
                <w:rPr>
                  <w:rFonts w:eastAsia="Malgun Gothic"/>
                </w:rPr>
                <w:t>}</w:t>
              </w:r>
            </w:ins>
          </w:p>
          <w:p w14:paraId="3BF40580" w14:textId="77777777" w:rsidR="00C65848" w:rsidRPr="00F537EB" w:rsidRDefault="00C65848" w:rsidP="00C65848">
            <w:pPr>
              <w:pStyle w:val="PL"/>
              <w:rPr>
                <w:ins w:id="142" w:author="CATT" w:date="2020-04-29T15:05:00Z"/>
                <w:rFonts w:eastAsia="Malgun Gothic"/>
              </w:rPr>
            </w:pPr>
          </w:p>
          <w:p w14:paraId="1B83D1C6" w14:textId="77777777" w:rsidR="00C65848" w:rsidRPr="00F537EB" w:rsidRDefault="00C65848" w:rsidP="00C65848">
            <w:pPr>
              <w:pStyle w:val="PL"/>
              <w:rPr>
                <w:ins w:id="143" w:author="CATT" w:date="2020-04-29T15:05:00Z"/>
                <w:rFonts w:eastAsia="Malgun Gothic"/>
              </w:rPr>
            </w:pPr>
            <w:proofErr w:type="spellStart"/>
            <w:ins w:id="144" w:author="CATT" w:date="2020-04-29T15:05:00Z">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ins>
          </w:p>
          <w:p w14:paraId="7D65383B" w14:textId="77777777" w:rsidR="00C65848" w:rsidRPr="00235BA1" w:rsidRDefault="00C65848" w:rsidP="008C11BA">
            <w:pPr>
              <w:rPr>
                <w:ins w:id="145" w:author="CATT" w:date="2020-04-29T15:05:00Z"/>
                <w:bCs/>
              </w:rPr>
            </w:pPr>
          </w:p>
        </w:tc>
      </w:tr>
      <w:tr w:rsidR="001A191D" w14:paraId="08063B40" w14:textId="77777777">
        <w:trPr>
          <w:trHeight w:val="342"/>
          <w:ins w:id="146" w:author="OPPO (Shi Cong)" w:date="2020-04-29T16:47:00Z"/>
        </w:trPr>
        <w:tc>
          <w:tcPr>
            <w:tcW w:w="1555" w:type="dxa"/>
            <w:noWrap/>
          </w:tcPr>
          <w:p w14:paraId="229A2273" w14:textId="65EBE934" w:rsidR="001A191D" w:rsidRPr="00F0330D" w:rsidRDefault="001A191D">
            <w:pPr>
              <w:jc w:val="center"/>
              <w:rPr>
                <w:ins w:id="147" w:author="OPPO (Shi Cong)" w:date="2020-04-29T16:47:00Z"/>
                <w:bCs/>
                <w:lang w:eastAsia="zh-CN"/>
              </w:rPr>
            </w:pPr>
            <w:ins w:id="148" w:author="OPPO (Shi Cong)" w:date="2020-04-29T16:47:00Z">
              <w:r>
                <w:rPr>
                  <w:rFonts w:asciiTheme="minorEastAsia" w:eastAsiaTheme="minorEastAsia" w:hAnsiTheme="minorEastAsia" w:hint="eastAsia"/>
                  <w:b/>
                  <w:bCs/>
                  <w:lang w:eastAsia="zh-CN"/>
                </w:rPr>
                <w:lastRenderedPageBreak/>
                <w:t>OPPO</w:t>
              </w:r>
            </w:ins>
          </w:p>
        </w:tc>
        <w:tc>
          <w:tcPr>
            <w:tcW w:w="2693" w:type="dxa"/>
            <w:noWrap/>
          </w:tcPr>
          <w:p w14:paraId="0E28576B" w14:textId="265E5619" w:rsidR="001A191D" w:rsidRPr="00F0330D" w:rsidRDefault="001A191D">
            <w:pPr>
              <w:jc w:val="center"/>
              <w:rPr>
                <w:ins w:id="149" w:author="OPPO (Shi Cong)" w:date="2020-04-29T16:47:00Z"/>
                <w:bCs/>
                <w:lang w:eastAsia="zh-CN"/>
              </w:rPr>
            </w:pPr>
            <w:ins w:id="150" w:author="OPPO (Shi Cong)" w:date="2020-04-29T16:47:00Z">
              <w:r>
                <w:rPr>
                  <w:rFonts w:eastAsiaTheme="minorEastAsia"/>
                  <w:b/>
                  <w:bCs/>
                  <w:lang w:eastAsia="zh-CN"/>
                </w:rPr>
                <w:t>Tend to NO</w:t>
              </w:r>
            </w:ins>
          </w:p>
        </w:tc>
        <w:tc>
          <w:tcPr>
            <w:tcW w:w="5381" w:type="dxa"/>
            <w:noWrap/>
          </w:tcPr>
          <w:p w14:paraId="3CAE5BD8" w14:textId="0C19BE46" w:rsidR="001A191D" w:rsidRDefault="001A191D" w:rsidP="00C65848">
            <w:pPr>
              <w:pStyle w:val="BodyText"/>
              <w:rPr>
                <w:ins w:id="151" w:author="OPPO (Shi Cong)" w:date="2020-04-29T16:47:00Z"/>
                <w:rFonts w:eastAsiaTheme="minorEastAsia"/>
                <w:bCs/>
                <w:lang w:eastAsia="zh-CN"/>
              </w:rPr>
            </w:pPr>
            <w:ins w:id="152" w:author="OPPO (Shi Cong)" w:date="2020-04-29T16:47:00Z">
              <w:r>
                <w:rPr>
                  <w:rFonts w:eastAsiaTheme="minorEastAsia"/>
                  <w:bCs/>
                  <w:lang w:eastAsia="zh-CN"/>
                </w:rPr>
                <w:t xml:space="preserve">Agree with Huawei, we can keep the same principle as </w:t>
              </w:r>
              <w:proofErr w:type="spellStart"/>
              <w:r>
                <w:rPr>
                  <w:rFonts w:eastAsiaTheme="minorEastAsia"/>
                  <w:bCs/>
                  <w:lang w:eastAsia="zh-CN"/>
                </w:rPr>
                <w:t>SCGFailureInformation</w:t>
              </w:r>
              <w:proofErr w:type="spellEnd"/>
              <w:r>
                <w:rPr>
                  <w:rFonts w:eastAsiaTheme="minorEastAsia"/>
                  <w:bCs/>
                  <w:lang w:eastAsia="zh-CN"/>
                </w:rPr>
                <w:t>.</w:t>
              </w:r>
            </w:ins>
          </w:p>
        </w:tc>
      </w:tr>
      <w:tr w:rsidR="00A473AD" w14:paraId="480E19E5" w14:textId="77777777">
        <w:trPr>
          <w:trHeight w:val="342"/>
          <w:ins w:id="153" w:author="vivo" w:date="2020-04-29T21:15:00Z"/>
        </w:trPr>
        <w:tc>
          <w:tcPr>
            <w:tcW w:w="1555" w:type="dxa"/>
            <w:noWrap/>
          </w:tcPr>
          <w:p w14:paraId="71A74FA9" w14:textId="0FAFB87A" w:rsidR="00A473AD" w:rsidRDefault="00A473AD" w:rsidP="00A473AD">
            <w:pPr>
              <w:jc w:val="center"/>
              <w:rPr>
                <w:ins w:id="154" w:author="vivo" w:date="2020-04-29T21:15:00Z"/>
                <w:rFonts w:asciiTheme="minorEastAsia" w:eastAsiaTheme="minorEastAsia" w:hAnsiTheme="minorEastAsia"/>
                <w:b/>
                <w:bCs/>
                <w:lang w:eastAsia="zh-CN"/>
              </w:rPr>
            </w:pPr>
            <w:ins w:id="155" w:author="vivo" w:date="2020-04-29T21:15:00Z">
              <w:r>
                <w:rPr>
                  <w:rFonts w:eastAsia="宋体" w:hint="eastAsia"/>
                  <w:b/>
                  <w:bCs/>
                  <w:lang w:eastAsia="zh-CN"/>
                </w:rPr>
                <w:t>vivo</w:t>
              </w:r>
            </w:ins>
          </w:p>
        </w:tc>
        <w:tc>
          <w:tcPr>
            <w:tcW w:w="2693" w:type="dxa"/>
            <w:noWrap/>
          </w:tcPr>
          <w:p w14:paraId="3AA806AC" w14:textId="7A0D9C8F" w:rsidR="00A473AD" w:rsidRDefault="00A473AD" w:rsidP="00A473AD">
            <w:pPr>
              <w:jc w:val="center"/>
              <w:rPr>
                <w:ins w:id="156" w:author="vivo" w:date="2020-04-29T21:15:00Z"/>
                <w:rFonts w:eastAsiaTheme="minorEastAsia"/>
                <w:b/>
                <w:bCs/>
                <w:lang w:eastAsia="zh-CN"/>
              </w:rPr>
            </w:pPr>
            <w:ins w:id="157" w:author="vivo" w:date="2020-04-29T21:16:00Z">
              <w:r>
                <w:rPr>
                  <w:rFonts w:eastAsiaTheme="minorEastAsia"/>
                  <w:b/>
                  <w:bCs/>
                  <w:lang w:eastAsia="zh-CN"/>
                </w:rPr>
                <w:t>Yes</w:t>
              </w:r>
            </w:ins>
            <w:ins w:id="158" w:author="vivo" w:date="2020-04-29T21:36:00Z">
              <w:r w:rsidR="008D0BA8">
                <w:rPr>
                  <w:rFonts w:eastAsiaTheme="minorEastAsia"/>
                  <w:b/>
                  <w:bCs/>
                  <w:lang w:eastAsia="zh-CN"/>
                </w:rPr>
                <w:t>, but</w:t>
              </w:r>
            </w:ins>
          </w:p>
        </w:tc>
        <w:tc>
          <w:tcPr>
            <w:tcW w:w="5381" w:type="dxa"/>
            <w:noWrap/>
          </w:tcPr>
          <w:p w14:paraId="5B14CD20" w14:textId="57B85FE8" w:rsidR="00A473AD" w:rsidRPr="00A473AD" w:rsidRDefault="00A473AD" w:rsidP="00A473AD">
            <w:pPr>
              <w:pStyle w:val="BodyText"/>
              <w:rPr>
                <w:ins w:id="159" w:author="vivo" w:date="2020-04-29T21:15:00Z"/>
                <w:rFonts w:eastAsiaTheme="minorEastAsia"/>
                <w:bCs/>
                <w:lang w:eastAsia="zh-CN"/>
              </w:rPr>
            </w:pPr>
            <w:ins w:id="160" w:author="vivo" w:date="2020-04-29T21:16:00Z">
              <w:r>
                <w:rPr>
                  <w:rFonts w:eastAsia="宋体"/>
                  <w:bCs/>
                  <w:lang w:eastAsia="zh-CN"/>
                </w:rPr>
                <w:t>We agree tha</w:t>
              </w:r>
            </w:ins>
            <w:ins w:id="161" w:author="vivo" w:date="2020-04-29T21:17:00Z">
              <w:r>
                <w:rPr>
                  <w:rFonts w:eastAsia="宋体"/>
                  <w:bCs/>
                  <w:lang w:eastAsia="zh-CN"/>
                </w:rPr>
                <w:t xml:space="preserve">t the is some inconsistency between the procedural text and ASN.1 But we agree with CATT that is also </w:t>
              </w:r>
            </w:ins>
            <w:ins w:id="162" w:author="vivo" w:date="2020-04-29T21:18:00Z">
              <w:r>
                <w:rPr>
                  <w:rFonts w:eastAsia="宋体"/>
                  <w:bCs/>
                  <w:lang w:eastAsia="zh-CN"/>
                </w:rPr>
                <w:t>an issue for</w:t>
              </w:r>
            </w:ins>
            <w:ins w:id="163" w:author="vivo" w:date="2020-04-29T21:15:00Z">
              <w:r>
                <w:rPr>
                  <w:rFonts w:eastAsia="宋体"/>
                  <w:bCs/>
                  <w:lang w:eastAsia="zh-CN"/>
                </w:rPr>
                <w:t>.</w:t>
              </w:r>
            </w:ins>
            <w:ins w:id="164" w:author="vivo" w:date="2020-04-29T21:18:00Z">
              <w:r>
                <w:rPr>
                  <w:rFonts w:eastAsiaTheme="minorEastAsia"/>
                  <w:bCs/>
                  <w:lang w:eastAsia="zh-CN"/>
                </w:rPr>
                <w:t xml:space="preserve"> </w:t>
              </w:r>
              <w:proofErr w:type="spellStart"/>
              <w:r w:rsidRPr="008D0BA8">
                <w:rPr>
                  <w:rFonts w:eastAsiaTheme="minorEastAsia"/>
                  <w:bCs/>
                  <w:i/>
                  <w:lang w:eastAsia="zh-CN"/>
                </w:rPr>
                <w:t>SCGFailureInformation</w:t>
              </w:r>
              <w:proofErr w:type="spellEnd"/>
              <w:r>
                <w:rPr>
                  <w:rFonts w:eastAsiaTheme="minorEastAsia"/>
                  <w:bCs/>
                  <w:lang w:eastAsia="zh-CN"/>
                </w:rPr>
                <w:t>.</w:t>
              </w:r>
            </w:ins>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宋体"/>
          <w:lang w:eastAsia="zh-CN"/>
        </w:rPr>
      </w:pPr>
    </w:p>
    <w:p w14:paraId="5E7E52ED" w14:textId="6BF4A751" w:rsidR="002B6F87" w:rsidRDefault="00F41F08">
      <w:pPr>
        <w:pStyle w:val="BodyText"/>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65" w:author="Ericsson" w:date="2020-04-27T17:11:00Z">
              <w:r>
                <w:rPr>
                  <w:b/>
                  <w:bCs/>
                </w:rPr>
                <w:t>Ericsson</w:t>
              </w:r>
            </w:ins>
          </w:p>
        </w:tc>
        <w:tc>
          <w:tcPr>
            <w:tcW w:w="2693" w:type="dxa"/>
            <w:noWrap/>
          </w:tcPr>
          <w:p w14:paraId="64F01684" w14:textId="3FF970C8" w:rsidR="002B6F87" w:rsidRDefault="000F5773">
            <w:pPr>
              <w:jc w:val="center"/>
              <w:rPr>
                <w:b/>
                <w:bCs/>
              </w:rPr>
            </w:pPr>
            <w:ins w:id="166" w:author="Ericsson" w:date="2020-04-27T17:11:00Z">
              <w:r>
                <w:rPr>
                  <w:b/>
                  <w:bCs/>
                </w:rPr>
                <w:t>No</w:t>
              </w:r>
            </w:ins>
          </w:p>
        </w:tc>
        <w:tc>
          <w:tcPr>
            <w:tcW w:w="5381" w:type="dxa"/>
            <w:noWrap/>
          </w:tcPr>
          <w:p w14:paraId="699CC195" w14:textId="68D9A851" w:rsidR="002B6F87" w:rsidRDefault="000F5773">
            <w:pPr>
              <w:rPr>
                <w:b/>
                <w:bCs/>
              </w:rPr>
            </w:pPr>
            <w:ins w:id="167"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68" w:author="ZTE" w:date="2020-04-29T00:37:00Z">
              <w:r>
                <w:rPr>
                  <w:b/>
                  <w:bCs/>
                </w:rPr>
                <w:t>ZTE</w:t>
              </w:r>
            </w:ins>
          </w:p>
        </w:tc>
        <w:tc>
          <w:tcPr>
            <w:tcW w:w="2693" w:type="dxa"/>
            <w:noWrap/>
          </w:tcPr>
          <w:p w14:paraId="4AD53E03" w14:textId="4ED45E93" w:rsidR="002B6F87" w:rsidRDefault="006C1CE8">
            <w:pPr>
              <w:jc w:val="center"/>
              <w:rPr>
                <w:b/>
                <w:bCs/>
              </w:rPr>
            </w:pPr>
            <w:ins w:id="169" w:author="ZTE" w:date="2020-04-29T00:37:00Z">
              <w:r>
                <w:rPr>
                  <w:b/>
                  <w:bCs/>
                </w:rPr>
                <w:t>Yes</w:t>
              </w:r>
            </w:ins>
          </w:p>
        </w:tc>
        <w:tc>
          <w:tcPr>
            <w:tcW w:w="5381" w:type="dxa"/>
            <w:noWrap/>
          </w:tcPr>
          <w:p w14:paraId="71B8DBD8" w14:textId="1D741887" w:rsidR="002B6F87" w:rsidRDefault="006C1CE8">
            <w:pPr>
              <w:rPr>
                <w:b/>
                <w:bCs/>
              </w:rPr>
            </w:pPr>
            <w:ins w:id="170"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71" w:author="MediaTek (Felix)" w:date="2020-04-29T10:02:00Z">
              <w:r>
                <w:rPr>
                  <w:b/>
                  <w:bCs/>
                </w:rPr>
                <w:t>MediaTek</w:t>
              </w:r>
            </w:ins>
          </w:p>
        </w:tc>
        <w:tc>
          <w:tcPr>
            <w:tcW w:w="2693" w:type="dxa"/>
            <w:noWrap/>
          </w:tcPr>
          <w:p w14:paraId="7E39723F" w14:textId="6BA2E110" w:rsidR="002B6F87" w:rsidRDefault="00235BA1">
            <w:pPr>
              <w:jc w:val="center"/>
              <w:rPr>
                <w:b/>
                <w:bCs/>
              </w:rPr>
            </w:pPr>
            <w:ins w:id="172" w:author="MediaTek (Felix)" w:date="2020-04-29T10:02:00Z">
              <w:r>
                <w:rPr>
                  <w:b/>
                  <w:bCs/>
                </w:rPr>
                <w:t>Yes</w:t>
              </w:r>
            </w:ins>
          </w:p>
        </w:tc>
        <w:tc>
          <w:tcPr>
            <w:tcW w:w="5381" w:type="dxa"/>
            <w:noWrap/>
          </w:tcPr>
          <w:p w14:paraId="7CE0CBCD" w14:textId="206E9AAE" w:rsidR="002B6F87" w:rsidRDefault="00235BA1">
            <w:pPr>
              <w:rPr>
                <w:b/>
                <w:bCs/>
              </w:rPr>
            </w:pPr>
            <w:ins w:id="173" w:author="MediaTek (Felix)" w:date="2020-04-29T10:02:00Z">
              <w:r>
                <w:rPr>
                  <w:b/>
                  <w:bCs/>
                </w:rPr>
                <w:t>See comment to Q5-1.</w:t>
              </w:r>
            </w:ins>
          </w:p>
        </w:tc>
      </w:tr>
      <w:tr w:rsidR="00C65848" w14:paraId="2A2BCCD4" w14:textId="77777777">
        <w:trPr>
          <w:trHeight w:val="342"/>
          <w:ins w:id="174" w:author="CATT" w:date="2020-04-29T15:06:00Z"/>
        </w:trPr>
        <w:tc>
          <w:tcPr>
            <w:tcW w:w="1555" w:type="dxa"/>
            <w:noWrap/>
          </w:tcPr>
          <w:p w14:paraId="76F0328E" w14:textId="7E8F699E" w:rsidR="00C65848" w:rsidRDefault="00C65848">
            <w:pPr>
              <w:jc w:val="center"/>
              <w:rPr>
                <w:ins w:id="175" w:author="CATT" w:date="2020-04-29T15:06:00Z"/>
                <w:b/>
                <w:bCs/>
              </w:rPr>
            </w:pPr>
            <w:ins w:id="176"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77" w:author="CATT" w:date="2020-04-29T15:06:00Z"/>
                <w:b/>
                <w:bCs/>
              </w:rPr>
            </w:pPr>
          </w:p>
        </w:tc>
        <w:tc>
          <w:tcPr>
            <w:tcW w:w="5381" w:type="dxa"/>
            <w:noWrap/>
          </w:tcPr>
          <w:p w14:paraId="126AE6FA" w14:textId="4F27C159" w:rsidR="00C65848" w:rsidRDefault="00C65848">
            <w:pPr>
              <w:rPr>
                <w:ins w:id="178" w:author="CATT" w:date="2020-04-29T15:06:00Z"/>
                <w:b/>
                <w:bCs/>
              </w:rPr>
            </w:pPr>
            <w:ins w:id="179"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r w:rsidR="008D0BA8" w14:paraId="239042F1" w14:textId="77777777">
        <w:trPr>
          <w:trHeight w:val="342"/>
          <w:ins w:id="180" w:author="vivo" w:date="2020-04-29T21:36:00Z"/>
        </w:trPr>
        <w:tc>
          <w:tcPr>
            <w:tcW w:w="1555" w:type="dxa"/>
            <w:noWrap/>
          </w:tcPr>
          <w:p w14:paraId="2BD49397" w14:textId="1EEB7CE1" w:rsidR="008D0BA8" w:rsidRPr="00F0330D" w:rsidRDefault="008D0BA8">
            <w:pPr>
              <w:jc w:val="center"/>
              <w:rPr>
                <w:ins w:id="181" w:author="vivo" w:date="2020-04-29T21:36:00Z"/>
                <w:bCs/>
                <w:lang w:eastAsia="zh-CN"/>
              </w:rPr>
            </w:pPr>
            <w:ins w:id="182" w:author="vivo" w:date="2020-04-29T21:36:00Z">
              <w:r>
                <w:rPr>
                  <w:bCs/>
                  <w:lang w:eastAsia="zh-CN"/>
                </w:rPr>
                <w:t>vivo</w:t>
              </w:r>
            </w:ins>
          </w:p>
        </w:tc>
        <w:tc>
          <w:tcPr>
            <w:tcW w:w="2693" w:type="dxa"/>
            <w:noWrap/>
          </w:tcPr>
          <w:p w14:paraId="152ED735" w14:textId="6C98485C" w:rsidR="008D0BA8" w:rsidRDefault="008D0BA8">
            <w:pPr>
              <w:jc w:val="center"/>
              <w:rPr>
                <w:ins w:id="183" w:author="vivo" w:date="2020-04-29T21:36:00Z"/>
                <w:b/>
                <w:bCs/>
              </w:rPr>
            </w:pPr>
            <w:ins w:id="184" w:author="vivo" w:date="2020-04-29T21:37:00Z">
              <w:r>
                <w:rPr>
                  <w:b/>
                  <w:bCs/>
                </w:rPr>
                <w:t xml:space="preserve">Yes </w:t>
              </w:r>
            </w:ins>
          </w:p>
        </w:tc>
        <w:tc>
          <w:tcPr>
            <w:tcW w:w="5381" w:type="dxa"/>
            <w:noWrap/>
          </w:tcPr>
          <w:p w14:paraId="4102CD71" w14:textId="77777777" w:rsidR="008D0BA8" w:rsidRPr="00F0330D" w:rsidRDefault="008D0BA8">
            <w:pPr>
              <w:rPr>
                <w:ins w:id="185" w:author="vivo" w:date="2020-04-29T21:36:00Z"/>
                <w:bCs/>
                <w:lang w:eastAsia="zh-CN"/>
              </w:rPr>
            </w:pPr>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BodyText"/>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86" w:author="OPPO" w:date="2020-04-28T18:06:00Z">
              <w:r>
                <w:rPr>
                  <w:rFonts w:eastAsiaTheme="minorEastAsia" w:hint="eastAsia"/>
                  <w:b/>
                  <w:bCs/>
                  <w:lang w:eastAsia="zh-CN"/>
                </w:rPr>
                <w:t>O</w:t>
              </w:r>
              <w:r>
                <w:rPr>
                  <w:rFonts w:eastAsiaTheme="minorEastAsia"/>
                  <w:b/>
                  <w:bCs/>
                  <w:lang w:eastAsia="zh-CN"/>
                </w:rPr>
                <w:t>PP</w:t>
              </w:r>
            </w:ins>
            <w:ins w:id="187"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88"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89"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190"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191" w:author="MediaTek (Felix)" w:date="2020-04-29T10:20:00Z">
              <w:r>
                <w:rPr>
                  <w:b/>
                  <w:bCs/>
                </w:rPr>
                <w:t>MediaTek</w:t>
              </w:r>
            </w:ins>
          </w:p>
        </w:tc>
        <w:tc>
          <w:tcPr>
            <w:tcW w:w="2693" w:type="dxa"/>
            <w:noWrap/>
          </w:tcPr>
          <w:p w14:paraId="78C6E31E" w14:textId="33FA82DB" w:rsidR="002B6F87" w:rsidRDefault="00D80D15">
            <w:pPr>
              <w:jc w:val="center"/>
              <w:rPr>
                <w:b/>
                <w:bCs/>
              </w:rPr>
            </w:pPr>
            <w:ins w:id="192" w:author="MediaTek (Felix)" w:date="2020-04-29T10:20:00Z">
              <w:r>
                <w:rPr>
                  <w:b/>
                  <w:bCs/>
                </w:rPr>
                <w:t>Yes</w:t>
              </w:r>
            </w:ins>
          </w:p>
        </w:tc>
        <w:tc>
          <w:tcPr>
            <w:tcW w:w="5381" w:type="dxa"/>
            <w:noWrap/>
          </w:tcPr>
          <w:p w14:paraId="0103ED6A" w14:textId="2C7AED6B" w:rsidR="002B6F87" w:rsidRDefault="00D80D15">
            <w:pPr>
              <w:rPr>
                <w:b/>
                <w:bCs/>
              </w:rPr>
            </w:pPr>
            <w:ins w:id="193" w:author="MediaTek (Felix)" w:date="2020-04-29T10:22:00Z">
              <w:r>
                <w:rPr>
                  <w:b/>
                  <w:bCs/>
                </w:rPr>
                <w:t>We agree the intention</w:t>
              </w:r>
            </w:ins>
          </w:p>
        </w:tc>
      </w:tr>
      <w:tr w:rsidR="00C65848" w14:paraId="7726E61A" w14:textId="77777777">
        <w:trPr>
          <w:trHeight w:val="342"/>
          <w:ins w:id="194" w:author="CATT" w:date="2020-04-29T15:07:00Z"/>
        </w:trPr>
        <w:tc>
          <w:tcPr>
            <w:tcW w:w="1555" w:type="dxa"/>
            <w:noWrap/>
          </w:tcPr>
          <w:p w14:paraId="0EFB81B7" w14:textId="3E8A4954" w:rsidR="00C65848" w:rsidRDefault="00C65848">
            <w:pPr>
              <w:jc w:val="center"/>
              <w:rPr>
                <w:ins w:id="195" w:author="CATT" w:date="2020-04-29T15:07:00Z"/>
                <w:b/>
                <w:bCs/>
              </w:rPr>
            </w:pPr>
            <w:ins w:id="196" w:author="CATT" w:date="2020-04-29T15:07:00Z">
              <w:r w:rsidRPr="00F0330D">
                <w:rPr>
                  <w:rFonts w:hint="eastAsia"/>
                  <w:bCs/>
                  <w:lang w:eastAsia="zh-CN"/>
                </w:rPr>
                <w:lastRenderedPageBreak/>
                <w:t>CATT</w:t>
              </w:r>
            </w:ins>
          </w:p>
        </w:tc>
        <w:tc>
          <w:tcPr>
            <w:tcW w:w="2693" w:type="dxa"/>
            <w:noWrap/>
          </w:tcPr>
          <w:p w14:paraId="61AC0EDD" w14:textId="5A2BF38E" w:rsidR="00C65848" w:rsidRDefault="00C65848">
            <w:pPr>
              <w:jc w:val="center"/>
              <w:rPr>
                <w:ins w:id="197" w:author="CATT" w:date="2020-04-29T15:07:00Z"/>
                <w:b/>
                <w:bCs/>
              </w:rPr>
            </w:pPr>
            <w:ins w:id="198" w:author="CATT" w:date="2020-04-29T15:07:00Z">
              <w:r w:rsidRPr="00F0330D">
                <w:rPr>
                  <w:rFonts w:hint="eastAsia"/>
                  <w:bCs/>
                  <w:lang w:eastAsia="zh-CN"/>
                </w:rPr>
                <w:t>yes</w:t>
              </w:r>
            </w:ins>
          </w:p>
        </w:tc>
        <w:tc>
          <w:tcPr>
            <w:tcW w:w="5381" w:type="dxa"/>
            <w:noWrap/>
          </w:tcPr>
          <w:p w14:paraId="20C315C5" w14:textId="632B78D5" w:rsidR="00C65848" w:rsidRDefault="00C65848">
            <w:pPr>
              <w:rPr>
                <w:ins w:id="199" w:author="CATT" w:date="2020-04-29T15:07:00Z"/>
                <w:b/>
                <w:bCs/>
              </w:rPr>
            </w:pPr>
            <w:ins w:id="200" w:author="CATT" w:date="2020-04-29T15:07:00Z">
              <w:r w:rsidRPr="00F0330D">
                <w:rPr>
                  <w:bCs/>
                  <w:lang w:eastAsia="zh-CN"/>
                </w:rPr>
                <w:t>A</w:t>
              </w:r>
              <w:r w:rsidRPr="00F0330D">
                <w:rPr>
                  <w:rFonts w:hint="eastAsia"/>
                  <w:bCs/>
                  <w:lang w:eastAsia="zh-CN"/>
                </w:rPr>
                <w:t>gree to make it clear.</w:t>
              </w:r>
            </w:ins>
          </w:p>
        </w:tc>
      </w:tr>
      <w:tr w:rsidR="008D0BA8" w14:paraId="7430F724" w14:textId="77777777">
        <w:trPr>
          <w:trHeight w:val="342"/>
          <w:ins w:id="201" w:author="vivo" w:date="2020-04-29T21:38:00Z"/>
        </w:trPr>
        <w:tc>
          <w:tcPr>
            <w:tcW w:w="1555" w:type="dxa"/>
            <w:noWrap/>
          </w:tcPr>
          <w:p w14:paraId="551DCCC6" w14:textId="21E955F8" w:rsidR="008D0BA8" w:rsidRPr="00F0330D" w:rsidRDefault="008D0BA8">
            <w:pPr>
              <w:jc w:val="center"/>
              <w:rPr>
                <w:ins w:id="202" w:author="vivo" w:date="2020-04-29T21:38:00Z"/>
                <w:bCs/>
                <w:lang w:eastAsia="zh-CN"/>
              </w:rPr>
            </w:pPr>
            <w:ins w:id="203" w:author="vivo" w:date="2020-04-29T21:38:00Z">
              <w:r>
                <w:rPr>
                  <w:bCs/>
                  <w:lang w:eastAsia="zh-CN"/>
                </w:rPr>
                <w:t>vivo</w:t>
              </w:r>
            </w:ins>
          </w:p>
        </w:tc>
        <w:tc>
          <w:tcPr>
            <w:tcW w:w="2693" w:type="dxa"/>
            <w:noWrap/>
          </w:tcPr>
          <w:p w14:paraId="7345A4D7" w14:textId="0D723C19" w:rsidR="008D0BA8" w:rsidRPr="00F0330D" w:rsidRDefault="008D0BA8">
            <w:pPr>
              <w:jc w:val="center"/>
              <w:rPr>
                <w:ins w:id="204" w:author="vivo" w:date="2020-04-29T21:38:00Z"/>
                <w:bCs/>
                <w:lang w:eastAsia="zh-CN"/>
              </w:rPr>
            </w:pPr>
            <w:ins w:id="205" w:author="vivo" w:date="2020-04-29T21:38:00Z">
              <w:r>
                <w:rPr>
                  <w:bCs/>
                  <w:lang w:eastAsia="zh-CN"/>
                </w:rPr>
                <w:t>Yes</w:t>
              </w:r>
            </w:ins>
          </w:p>
        </w:tc>
        <w:tc>
          <w:tcPr>
            <w:tcW w:w="5381" w:type="dxa"/>
            <w:noWrap/>
          </w:tcPr>
          <w:p w14:paraId="51D1AEEF" w14:textId="77777777" w:rsidR="008D0BA8" w:rsidRPr="00F0330D" w:rsidRDefault="008D0BA8">
            <w:pPr>
              <w:rPr>
                <w:ins w:id="206" w:author="vivo" w:date="2020-04-29T21:38:00Z"/>
                <w:bCs/>
                <w:lang w:eastAsia="zh-CN"/>
              </w:rPr>
            </w:pPr>
          </w:p>
        </w:tc>
      </w:tr>
    </w:tbl>
    <w:p w14:paraId="3622DDD8" w14:textId="77777777" w:rsidR="002B6F87" w:rsidRDefault="002B6F87">
      <w:pPr>
        <w:pStyle w:val="BodyText"/>
        <w:rPr>
          <w:rFonts w:eastAsia="宋体"/>
          <w:lang w:eastAsia="zh-CN"/>
        </w:rPr>
      </w:pPr>
    </w:p>
    <w:p w14:paraId="72A577FA" w14:textId="0928A2BB" w:rsidR="002B6F87" w:rsidRDefault="00F41F08">
      <w:pPr>
        <w:pStyle w:val="BodyText"/>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BodyText"/>
        <w:numPr>
          <w:ilvl w:val="0"/>
          <w:numId w:val="12"/>
        </w:numPr>
        <w:rPr>
          <w:ins w:id="207" w:author="OPPO" w:date="2020-04-28T18:08:00Z"/>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BodyText"/>
        <w:numPr>
          <w:ilvl w:val="0"/>
          <w:numId w:val="12"/>
        </w:numPr>
        <w:rPr>
          <w:rFonts w:eastAsia="宋体"/>
          <w:b/>
          <w:lang w:eastAsia="zh-CN"/>
        </w:rPr>
      </w:pPr>
      <w:ins w:id="208"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209"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10"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211" w:author="OPPO" w:date="2020-04-28T18:08:00Z">
              <w:r w:rsidRPr="00173232">
                <w:rPr>
                  <w:rFonts w:eastAsiaTheme="minorEastAsia"/>
                  <w:b/>
                  <w:bCs/>
                  <w:lang w:eastAsia="zh-CN"/>
                </w:rPr>
                <w:t xml:space="preserve">Not sure </w:t>
              </w:r>
            </w:ins>
            <w:proofErr w:type="spellStart"/>
            <w:ins w:id="212"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213" w:author="OPPO" w:date="2020-04-28T18:10:00Z">
              <w:r w:rsidR="000862C9" w:rsidRPr="00173232">
                <w:rPr>
                  <w:rFonts w:eastAsiaTheme="minorEastAsia"/>
                  <w:b/>
                  <w:bCs/>
                  <w:lang w:eastAsia="zh-CN"/>
                </w:rPr>
                <w:t>covers</w:t>
              </w:r>
            </w:ins>
            <w:ins w:id="214"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215" w:author="OPPO" w:date="2020-04-28T18:10:00Z">
              <w:r w:rsidR="000862C9">
                <w:rPr>
                  <w:rFonts w:eastAsiaTheme="minorEastAsia"/>
                  <w:b/>
                  <w:bCs/>
                  <w:lang w:eastAsia="zh-CN"/>
                </w:rPr>
                <w:t>, especially for the</w:t>
              </w:r>
            </w:ins>
            <w:ins w:id="216" w:author="OPPO" w:date="2020-04-28T18:09:00Z">
              <w:r w:rsidR="008965A5" w:rsidRPr="00173232">
                <w:rPr>
                  <w:rFonts w:eastAsiaTheme="minorEastAsia"/>
                  <w:b/>
                  <w:bCs/>
                  <w:lang w:eastAsia="zh-CN"/>
                </w:rPr>
                <w:t xml:space="preserve"> case of intra-cell handover. So</w:t>
              </w:r>
            </w:ins>
            <w:ins w:id="217" w:author="OPPO" w:date="2020-04-28T18:10:00Z">
              <w:r w:rsidR="000862C9">
                <w:rPr>
                  <w:rFonts w:eastAsiaTheme="minorEastAsia"/>
                  <w:b/>
                  <w:bCs/>
                  <w:lang w:eastAsia="zh-CN"/>
                </w:rPr>
                <w:t xml:space="preserve"> we</w:t>
              </w:r>
            </w:ins>
            <w:ins w:id="218"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219"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EFBB21" w14:textId="433ADBAE" w:rsidR="002B6F87" w:rsidRPr="000F70B5" w:rsidRDefault="00F935A9">
            <w:pPr>
              <w:jc w:val="center"/>
              <w:rPr>
                <w:rFonts w:eastAsiaTheme="minorEastAsia"/>
                <w:b/>
                <w:bCs/>
                <w:lang w:eastAsia="zh-CN"/>
              </w:rPr>
            </w:pPr>
            <w:ins w:id="220"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221" w:author="Huawei" w:date="2020-04-28T23:44:00Z"/>
                <w:rFonts w:eastAsiaTheme="minorEastAsia"/>
                <w:b/>
                <w:bCs/>
                <w:lang w:eastAsia="zh-CN"/>
              </w:rPr>
            </w:pPr>
            <w:ins w:id="222"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223" w:author="Huawei" w:date="2020-04-28T23:45:00Z">
              <w:r>
                <w:rPr>
                  <w:rFonts w:eastAsiaTheme="minorEastAsia"/>
                  <w:b/>
                  <w:bCs/>
                  <w:lang w:eastAsia="zh-CN"/>
                </w:rPr>
                <w:t>low:</w:t>
              </w:r>
            </w:ins>
          </w:p>
          <w:p w14:paraId="0AF3274C" w14:textId="77777777" w:rsidR="00761B2F" w:rsidRDefault="00761B2F" w:rsidP="00F935A9">
            <w:pPr>
              <w:rPr>
                <w:ins w:id="224" w:author="Huawei" w:date="2020-04-28T23:44:00Z"/>
                <w:b/>
                <w:bCs/>
              </w:rPr>
            </w:pPr>
          </w:p>
          <w:p w14:paraId="3E7BA07C" w14:textId="77777777" w:rsidR="00F935A9" w:rsidRPr="00F935A9" w:rsidRDefault="00F935A9" w:rsidP="00F935A9">
            <w:pPr>
              <w:rPr>
                <w:ins w:id="225" w:author="Huawei" w:date="2020-04-28T23:43:00Z"/>
                <w:b/>
                <w:bCs/>
              </w:rPr>
            </w:pPr>
            <w:ins w:id="226"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27C88B37" w14:textId="77777777" w:rsidR="00F935A9" w:rsidRPr="00F935A9" w:rsidRDefault="00F935A9" w:rsidP="00F935A9">
            <w:pPr>
              <w:rPr>
                <w:ins w:id="227" w:author="Huawei" w:date="2020-04-28T23:43:00Z"/>
                <w:b/>
                <w:bCs/>
              </w:rPr>
            </w:pPr>
          </w:p>
          <w:p w14:paraId="05EA9F8F" w14:textId="471A7E6D" w:rsidR="002B6F87" w:rsidRDefault="00761B2F" w:rsidP="00761B2F">
            <w:pPr>
              <w:rPr>
                <w:b/>
                <w:bCs/>
              </w:rPr>
            </w:pPr>
            <w:ins w:id="228" w:author="Huawei" w:date="2020-04-28T23:45:00Z">
              <w:r>
                <w:rPr>
                  <w:b/>
                  <w:bCs/>
                </w:rPr>
                <w:t>W</w:t>
              </w:r>
            </w:ins>
            <w:ins w:id="229" w:author="Huawei" w:date="2020-04-28T23:43:00Z">
              <w:r w:rsidR="00F935A9" w:rsidRPr="00F935A9">
                <w:rPr>
                  <w:b/>
                  <w:bCs/>
                </w:rPr>
                <w:t xml:space="preserve">e share the same view with Rapporteur’s comment, </w:t>
              </w:r>
              <w:proofErr w:type="spellStart"/>
              <w:r w:rsidR="00F935A9" w:rsidRPr="00F935A9">
                <w:rPr>
                  <w:b/>
                  <w:bCs/>
                </w:rPr>
                <w:t>i.e</w:t>
              </w:r>
              <w:proofErr w:type="spellEnd"/>
              <w:r w:rsidR="00F935A9" w:rsidRPr="00F935A9">
                <w:rPr>
                  <w:b/>
                  <w:bCs/>
                </w:rPr>
                <w:t xml:space="preserve"> the whole field description can be reworded following the restriction pattern suggested by Rapporteur.</w:t>
              </w:r>
            </w:ins>
            <w:ins w:id="230"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02F2DDE5" w:rsidR="002B6F87" w:rsidRDefault="00D80D15">
            <w:pPr>
              <w:jc w:val="center"/>
              <w:rPr>
                <w:b/>
                <w:bCs/>
              </w:rPr>
            </w:pPr>
            <w:ins w:id="231" w:author="MediaTek (Felix)" w:date="2020-04-29T10:23:00Z">
              <w:r>
                <w:rPr>
                  <w:b/>
                  <w:bCs/>
                </w:rPr>
                <w:t>MediaTek</w:t>
              </w:r>
            </w:ins>
          </w:p>
        </w:tc>
        <w:tc>
          <w:tcPr>
            <w:tcW w:w="2693" w:type="dxa"/>
            <w:noWrap/>
          </w:tcPr>
          <w:p w14:paraId="11F277F0" w14:textId="73C2EC4A" w:rsidR="002B6F87" w:rsidRDefault="00D80D15">
            <w:pPr>
              <w:jc w:val="center"/>
              <w:rPr>
                <w:b/>
                <w:bCs/>
              </w:rPr>
            </w:pPr>
            <w:ins w:id="232"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1DEFE777" w14:textId="52570996" w:rsidR="002B6F87" w:rsidRDefault="00D80D15">
            <w:pPr>
              <w:rPr>
                <w:b/>
                <w:bCs/>
              </w:rPr>
            </w:pPr>
            <w:ins w:id="233" w:author="MediaTek (Felix)" w:date="2020-04-29T10:24:00Z">
              <w:r>
                <w:rPr>
                  <w:b/>
                  <w:bCs/>
                </w:rPr>
                <w:t>To build a conditional code is a formal way to have this kind of configuration restriction. No strong view, we slightly prefer the suggestion from rapporteur.</w:t>
              </w:r>
            </w:ins>
          </w:p>
        </w:tc>
      </w:tr>
      <w:tr w:rsidR="00C65848" w14:paraId="4F519274" w14:textId="77777777">
        <w:trPr>
          <w:trHeight w:val="342"/>
          <w:ins w:id="234" w:author="CATT" w:date="2020-04-29T15:07:00Z"/>
        </w:trPr>
        <w:tc>
          <w:tcPr>
            <w:tcW w:w="1555" w:type="dxa"/>
            <w:noWrap/>
          </w:tcPr>
          <w:p w14:paraId="20C7F604" w14:textId="1121858E" w:rsidR="00C65848" w:rsidRDefault="00C65848">
            <w:pPr>
              <w:jc w:val="center"/>
              <w:rPr>
                <w:ins w:id="235" w:author="CATT" w:date="2020-04-29T15:07:00Z"/>
                <w:b/>
                <w:bCs/>
              </w:rPr>
            </w:pPr>
            <w:ins w:id="236" w:author="CATT" w:date="2020-04-29T15:07:00Z">
              <w:r w:rsidRPr="000D1681">
                <w:rPr>
                  <w:rFonts w:hint="eastAsia"/>
                  <w:bCs/>
                  <w:lang w:eastAsia="zh-CN"/>
                </w:rPr>
                <w:t>CATT</w:t>
              </w:r>
            </w:ins>
          </w:p>
        </w:tc>
        <w:tc>
          <w:tcPr>
            <w:tcW w:w="2693" w:type="dxa"/>
            <w:noWrap/>
          </w:tcPr>
          <w:p w14:paraId="3235BAE4" w14:textId="60FA3FFF" w:rsidR="00C65848" w:rsidRDefault="00C65848">
            <w:pPr>
              <w:jc w:val="center"/>
              <w:rPr>
                <w:ins w:id="237" w:author="CATT" w:date="2020-04-29T15:07:00Z"/>
                <w:rFonts w:eastAsiaTheme="minorEastAsia"/>
                <w:b/>
                <w:bCs/>
                <w:lang w:eastAsia="zh-CN"/>
              </w:rPr>
            </w:pPr>
            <w:ins w:id="238" w:author="CATT" w:date="2020-04-29T15:10:00Z">
              <w:r>
                <w:rPr>
                  <w:rFonts w:hint="eastAsia"/>
                  <w:bCs/>
                  <w:lang w:eastAsia="zh-CN"/>
                </w:rPr>
                <w:t>No strong view</w:t>
              </w:r>
            </w:ins>
          </w:p>
        </w:tc>
        <w:tc>
          <w:tcPr>
            <w:tcW w:w="5381" w:type="dxa"/>
            <w:noWrap/>
          </w:tcPr>
          <w:p w14:paraId="6E6B3C26" w14:textId="77777777" w:rsidR="00C65848" w:rsidRPr="000D1681" w:rsidRDefault="00C65848" w:rsidP="00C65848">
            <w:pPr>
              <w:rPr>
                <w:ins w:id="239" w:author="CATT" w:date="2020-04-29T15:07:00Z"/>
                <w:bCs/>
                <w:lang w:eastAsia="zh-CN"/>
              </w:rPr>
            </w:pPr>
            <w:ins w:id="240"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ins>
          </w:p>
          <w:p w14:paraId="524F8296" w14:textId="141443E2" w:rsidR="00C65848" w:rsidRDefault="00C65848">
            <w:pPr>
              <w:rPr>
                <w:ins w:id="241" w:author="CATT" w:date="2020-04-29T15:07:00Z"/>
                <w:b/>
                <w:bCs/>
              </w:rPr>
            </w:pPr>
            <w:ins w:id="242"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r w:rsidRPr="000D1681">
                <w:rPr>
                  <w:lang w:eastAsia="zh-CN"/>
                </w:rPr>
                <w:t>S</w:t>
              </w:r>
              <w:r>
                <w:rPr>
                  <w:rFonts w:hint="eastAsia"/>
                  <w:lang w:eastAsia="zh-CN"/>
                </w:rPr>
                <w:t>o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ins>
          </w:p>
        </w:tc>
      </w:tr>
      <w:tr w:rsidR="007A4D5B" w14:paraId="6C1408A1" w14:textId="77777777">
        <w:trPr>
          <w:trHeight w:val="342"/>
          <w:ins w:id="243" w:author="vivo" w:date="2020-04-29T21:20:00Z"/>
        </w:trPr>
        <w:tc>
          <w:tcPr>
            <w:tcW w:w="1555" w:type="dxa"/>
            <w:noWrap/>
          </w:tcPr>
          <w:p w14:paraId="5CC748BA" w14:textId="342D6D1A" w:rsidR="007A4D5B" w:rsidRPr="000D1681" w:rsidRDefault="007A4D5B" w:rsidP="007A4D5B">
            <w:pPr>
              <w:jc w:val="center"/>
              <w:rPr>
                <w:ins w:id="244" w:author="vivo" w:date="2020-04-29T21:20:00Z"/>
                <w:bCs/>
                <w:lang w:eastAsia="zh-CN"/>
              </w:rPr>
            </w:pPr>
            <w:ins w:id="245" w:author="vivo" w:date="2020-04-29T21:20:00Z">
              <w:r>
                <w:rPr>
                  <w:rFonts w:eastAsiaTheme="minorEastAsia" w:hint="eastAsia"/>
                  <w:b/>
                  <w:bCs/>
                  <w:lang w:eastAsia="zh-CN"/>
                </w:rPr>
                <w:lastRenderedPageBreak/>
                <w:t>v</w:t>
              </w:r>
              <w:r>
                <w:rPr>
                  <w:rFonts w:eastAsiaTheme="minorEastAsia"/>
                  <w:b/>
                  <w:bCs/>
                  <w:lang w:eastAsia="zh-CN"/>
                </w:rPr>
                <w:t>ivo</w:t>
              </w:r>
            </w:ins>
          </w:p>
        </w:tc>
        <w:tc>
          <w:tcPr>
            <w:tcW w:w="2693" w:type="dxa"/>
            <w:noWrap/>
          </w:tcPr>
          <w:p w14:paraId="643DEA19" w14:textId="4DBF4002" w:rsidR="007A4D5B" w:rsidRDefault="007A4D5B" w:rsidP="007A4D5B">
            <w:pPr>
              <w:jc w:val="center"/>
              <w:rPr>
                <w:ins w:id="246" w:author="vivo" w:date="2020-04-29T21:20:00Z"/>
                <w:bCs/>
                <w:lang w:eastAsia="zh-CN"/>
              </w:rPr>
            </w:pPr>
            <w:ins w:id="247" w:author="vivo" w:date="2020-04-29T21:20:00Z">
              <w:r>
                <w:rPr>
                  <w:rFonts w:eastAsiaTheme="minorEastAsia" w:hint="eastAsia"/>
                  <w:b/>
                  <w:bCs/>
                  <w:lang w:eastAsia="zh-CN"/>
                </w:rPr>
                <w:t>O</w:t>
              </w:r>
              <w:r>
                <w:rPr>
                  <w:rFonts w:eastAsiaTheme="minorEastAsia"/>
                  <w:b/>
                  <w:bCs/>
                  <w:lang w:eastAsia="zh-CN"/>
                </w:rPr>
                <w:t>ption b)</w:t>
              </w:r>
            </w:ins>
          </w:p>
        </w:tc>
        <w:tc>
          <w:tcPr>
            <w:tcW w:w="5381" w:type="dxa"/>
            <w:noWrap/>
          </w:tcPr>
          <w:p w14:paraId="364ABBD1" w14:textId="3D076418" w:rsidR="007A4D5B" w:rsidRPr="000D1681" w:rsidRDefault="007A4D5B" w:rsidP="007A4D5B">
            <w:pPr>
              <w:rPr>
                <w:ins w:id="248" w:author="vivo" w:date="2020-04-29T21:20:00Z"/>
                <w:bCs/>
                <w:lang w:eastAsia="zh-CN"/>
              </w:rPr>
            </w:pPr>
            <w:ins w:id="249" w:author="vivo" w:date="2020-04-29T21:20:00Z">
              <w:r>
                <w:rPr>
                  <w:b/>
                </w:rPr>
                <w:t>Building condition is clear and formal.</w:t>
              </w:r>
            </w:ins>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8017E4"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bookmarkStart w:id="250" w:name="_GoBack"/>
    </w:p>
    <w:bookmarkEnd w:id="250"/>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1" w:name="_Hlk31126074"/>
      <w:r>
        <w:rPr>
          <w:rFonts w:ascii="Courier New" w:hAnsi="Courier New"/>
          <w:sz w:val="16"/>
          <w:szCs w:val="20"/>
          <w:lang w:val="en-GB" w:eastAsia="en-GB"/>
        </w:rPr>
        <w:t>ssb-PositionQCL-</w:t>
      </w:r>
      <w:bookmarkEnd w:id="251"/>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BodyText"/>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52"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53"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54"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55"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56"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57"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58"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59" w:author="Intel" w:date="2020-04-28T14:27:00Z">
              <w:r w:rsidRPr="009E6D11">
                <w:t>Intel</w:t>
              </w:r>
            </w:ins>
          </w:p>
        </w:tc>
        <w:tc>
          <w:tcPr>
            <w:tcW w:w="2693" w:type="dxa"/>
            <w:noWrap/>
          </w:tcPr>
          <w:p w14:paraId="76CFD073" w14:textId="2666C59E" w:rsidR="00FD7BAE" w:rsidRPr="009E6D11" w:rsidRDefault="009E6D11">
            <w:pPr>
              <w:jc w:val="center"/>
            </w:pPr>
            <w:ins w:id="260" w:author="Intel" w:date="2020-04-28T14:27:00Z">
              <w:r w:rsidRPr="009E6D11">
                <w:t>Yes</w:t>
              </w:r>
            </w:ins>
          </w:p>
        </w:tc>
        <w:tc>
          <w:tcPr>
            <w:tcW w:w="5381" w:type="dxa"/>
            <w:noWrap/>
          </w:tcPr>
          <w:p w14:paraId="1D7CC8FC" w14:textId="6E1AD6A1" w:rsidR="00FD7BAE" w:rsidRPr="009E6D11" w:rsidRDefault="009E6D11">
            <w:ins w:id="261" w:author="Intel" w:date="2020-04-28T14:27:00Z">
              <w:r>
                <w:t xml:space="preserve">Note that the impacted sections are </w:t>
              </w:r>
            </w:ins>
            <w:ins w:id="262" w:author="Intel" w:date="2020-04-28T14:28:00Z">
              <w:r>
                <w:t xml:space="preserve">also </w:t>
              </w:r>
            </w:ins>
            <w:ins w:id="263" w:author="Intel" w:date="2020-04-28T14:27:00Z">
              <w:r>
                <w:t xml:space="preserve">updated in the </w:t>
              </w:r>
            </w:ins>
            <w:ins w:id="264" w:author="Intel" w:date="2020-04-28T14:28:00Z">
              <w:r>
                <w:t>drafted PWS CR to 38.331 discussed on email discussion #504</w:t>
              </w:r>
            </w:ins>
            <w:ins w:id="265" w:author="Intel" w:date="2020-04-28T14:29:00Z">
              <w:r>
                <w:t xml:space="preserve"> (details provided in RIL [Q003] below)</w:t>
              </w:r>
            </w:ins>
            <w:ins w:id="266" w:author="Intel" w:date="2020-04-28T14:28:00Z">
              <w:r>
                <w:t>, therefore w</w:t>
              </w:r>
            </w:ins>
            <w:ins w:id="267" w:author="Intel" w:date="2020-04-28T14:27:00Z">
              <w:r w:rsidRPr="009E6D11">
                <w:t>e wonder</w:t>
              </w:r>
              <w:r>
                <w:t xml:space="preserve"> whether this change should</w:t>
              </w:r>
            </w:ins>
            <w:ins w:id="268" w:author="Intel" w:date="2020-04-28T14:28:00Z">
              <w:r>
                <w:t xml:space="preserve"> be implemented there.</w:t>
              </w:r>
            </w:ins>
          </w:p>
        </w:tc>
      </w:tr>
      <w:tr w:rsidR="00D80D15" w:rsidRPr="009E6D11" w14:paraId="1EDF4DD5" w14:textId="77777777">
        <w:trPr>
          <w:trHeight w:val="342"/>
          <w:ins w:id="269" w:author="MediaTek (Felix)" w:date="2020-04-29T10:25:00Z"/>
        </w:trPr>
        <w:tc>
          <w:tcPr>
            <w:tcW w:w="1555" w:type="dxa"/>
            <w:noWrap/>
          </w:tcPr>
          <w:p w14:paraId="67BE6297" w14:textId="4FF060B1" w:rsidR="00D80D15" w:rsidRPr="009E6D11" w:rsidRDefault="005F133F">
            <w:pPr>
              <w:jc w:val="center"/>
              <w:rPr>
                <w:ins w:id="270" w:author="MediaTek (Felix)" w:date="2020-04-29T10:25:00Z"/>
              </w:rPr>
            </w:pPr>
            <w:ins w:id="271" w:author="MediaTek (Felix)" w:date="2020-04-29T10:29:00Z">
              <w:r>
                <w:t>MediaTek</w:t>
              </w:r>
            </w:ins>
          </w:p>
        </w:tc>
        <w:tc>
          <w:tcPr>
            <w:tcW w:w="2693" w:type="dxa"/>
            <w:noWrap/>
          </w:tcPr>
          <w:p w14:paraId="0DD92B2D" w14:textId="53BA34E6" w:rsidR="00D80D15" w:rsidRPr="009E6D11" w:rsidRDefault="005F133F">
            <w:pPr>
              <w:jc w:val="center"/>
              <w:rPr>
                <w:ins w:id="272" w:author="MediaTek (Felix)" w:date="2020-04-29T10:25:00Z"/>
              </w:rPr>
            </w:pPr>
            <w:ins w:id="273" w:author="MediaTek (Felix)" w:date="2020-04-29T10:29:00Z">
              <w:r>
                <w:t>Yes</w:t>
              </w:r>
            </w:ins>
          </w:p>
        </w:tc>
        <w:tc>
          <w:tcPr>
            <w:tcW w:w="5381" w:type="dxa"/>
            <w:noWrap/>
          </w:tcPr>
          <w:p w14:paraId="5F5A1B89" w14:textId="77777777" w:rsidR="00D80D15" w:rsidRDefault="00D80D15">
            <w:pPr>
              <w:rPr>
                <w:ins w:id="274" w:author="MediaTek (Felix)" w:date="2020-04-29T10:25:00Z"/>
              </w:rPr>
            </w:pPr>
          </w:p>
        </w:tc>
      </w:tr>
      <w:tr w:rsidR="00C65848" w:rsidRPr="009E6D11" w14:paraId="03CC58E1" w14:textId="77777777">
        <w:trPr>
          <w:trHeight w:val="342"/>
          <w:ins w:id="275" w:author="CATT" w:date="2020-04-29T15:08:00Z"/>
        </w:trPr>
        <w:tc>
          <w:tcPr>
            <w:tcW w:w="1555" w:type="dxa"/>
            <w:noWrap/>
          </w:tcPr>
          <w:p w14:paraId="0FFE0974" w14:textId="01E7F974" w:rsidR="00C65848" w:rsidRDefault="00C65848">
            <w:pPr>
              <w:jc w:val="center"/>
              <w:rPr>
                <w:ins w:id="276" w:author="CATT" w:date="2020-04-29T15:08:00Z"/>
              </w:rPr>
            </w:pPr>
            <w:ins w:id="277"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78" w:author="CATT" w:date="2020-04-29T15:08:00Z"/>
                <w:rFonts w:eastAsiaTheme="minorEastAsia"/>
                <w:lang w:eastAsia="zh-CN"/>
              </w:rPr>
            </w:pPr>
            <w:ins w:id="279" w:author="CATT" w:date="2020-04-29T15:13:00Z">
              <w:r w:rsidRPr="00080AFD">
                <w:rPr>
                  <w:b/>
                  <w:bCs/>
                </w:rPr>
                <w:t>No strong view</w:t>
              </w:r>
            </w:ins>
          </w:p>
        </w:tc>
        <w:tc>
          <w:tcPr>
            <w:tcW w:w="5381" w:type="dxa"/>
            <w:noWrap/>
          </w:tcPr>
          <w:p w14:paraId="40C2949E" w14:textId="758F1C6A" w:rsidR="00C65848" w:rsidRDefault="00C65848">
            <w:pPr>
              <w:rPr>
                <w:ins w:id="280" w:author="CATT" w:date="2020-04-29T15:08:00Z"/>
              </w:rPr>
            </w:pPr>
            <w:ins w:id="281" w:author="CATT" w:date="2020-04-29T15:08:00Z">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r w:rsidR="00315F78" w:rsidRPr="009E6D11" w14:paraId="3704510E" w14:textId="77777777">
        <w:trPr>
          <w:trHeight w:val="342"/>
          <w:ins w:id="282" w:author="vivo" w:date="2020-04-29T21:22:00Z"/>
        </w:trPr>
        <w:tc>
          <w:tcPr>
            <w:tcW w:w="1555" w:type="dxa"/>
            <w:noWrap/>
          </w:tcPr>
          <w:p w14:paraId="6E17BF21" w14:textId="4A7BA837" w:rsidR="00315F78" w:rsidRDefault="00315F78" w:rsidP="00315F78">
            <w:pPr>
              <w:jc w:val="center"/>
              <w:rPr>
                <w:ins w:id="283" w:author="vivo" w:date="2020-04-29T21:22:00Z"/>
                <w:b/>
                <w:bCs/>
                <w:lang w:eastAsia="zh-CN"/>
              </w:rPr>
            </w:pPr>
            <w:ins w:id="284" w:author="vivo" w:date="2020-04-29T21:22:00Z">
              <w:r>
                <w:rPr>
                  <w:rFonts w:eastAsiaTheme="minorEastAsia" w:hint="eastAsia"/>
                  <w:lang w:eastAsia="zh-CN"/>
                </w:rPr>
                <w:t>v</w:t>
              </w:r>
              <w:r>
                <w:rPr>
                  <w:rFonts w:eastAsiaTheme="minorEastAsia"/>
                  <w:lang w:eastAsia="zh-CN"/>
                </w:rPr>
                <w:t>ivo</w:t>
              </w:r>
            </w:ins>
          </w:p>
        </w:tc>
        <w:tc>
          <w:tcPr>
            <w:tcW w:w="2693" w:type="dxa"/>
            <w:noWrap/>
          </w:tcPr>
          <w:p w14:paraId="200C44DC" w14:textId="04F11722" w:rsidR="00315F78" w:rsidRPr="00080AFD" w:rsidRDefault="00315F78" w:rsidP="00315F78">
            <w:pPr>
              <w:jc w:val="center"/>
              <w:rPr>
                <w:ins w:id="285" w:author="vivo" w:date="2020-04-29T21:22:00Z"/>
                <w:b/>
                <w:bCs/>
              </w:rPr>
            </w:pPr>
            <w:ins w:id="286" w:author="vivo" w:date="2020-04-29T21:22:00Z">
              <w:r>
                <w:rPr>
                  <w:rFonts w:asciiTheme="minorEastAsia" w:eastAsiaTheme="minorEastAsia" w:hAnsiTheme="minorEastAsia" w:hint="eastAsia"/>
                  <w:lang w:eastAsia="zh-CN"/>
                </w:rPr>
                <w:t>Yes</w:t>
              </w:r>
            </w:ins>
          </w:p>
        </w:tc>
        <w:tc>
          <w:tcPr>
            <w:tcW w:w="5381" w:type="dxa"/>
            <w:noWrap/>
          </w:tcPr>
          <w:p w14:paraId="11BA66BE" w14:textId="30111BF7" w:rsidR="00315F78" w:rsidRPr="00080AFD" w:rsidRDefault="00315F78" w:rsidP="00315F78">
            <w:pPr>
              <w:rPr>
                <w:ins w:id="287" w:author="vivo" w:date="2020-04-29T21:22:00Z"/>
                <w:b/>
                <w:bCs/>
              </w:rPr>
            </w:pPr>
            <w:ins w:id="288" w:author="vivo" w:date="2020-04-29T21:22:00Z">
              <w:r>
                <w:rPr>
                  <w:color w:val="1F497D"/>
                  <w:sz w:val="22"/>
                  <w:szCs w:val="22"/>
                  <w:lang w:val="en-GB"/>
                </w:rPr>
                <w:t>The latest extension has to be at the end.</w:t>
              </w:r>
            </w:ins>
          </w:p>
        </w:tc>
      </w:tr>
    </w:tbl>
    <w:p w14:paraId="7BB05830" w14:textId="77777777" w:rsidR="002B6F87" w:rsidRDefault="002B6F87">
      <w:pPr>
        <w:rPr>
          <w:b/>
          <w:bCs/>
        </w:rPr>
      </w:pPr>
    </w:p>
    <w:p w14:paraId="37343149" w14:textId="77777777" w:rsidR="002B6F87" w:rsidRDefault="002B6F87">
      <w:pPr>
        <w:pStyle w:val="BodyText"/>
        <w:rPr>
          <w:rFonts w:eastAsia="宋体"/>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BodyText"/>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89"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290"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291" w:author="Huawei" w:date="2020-04-27T23:49:00Z"/>
                <w:lang w:val="en-GB"/>
              </w:rPr>
            </w:pPr>
            <w:ins w:id="292"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293" w:author="Huawei" w:date="2020-04-27T23:49:00Z"/>
                <w:color w:val="1F497D"/>
                <w:sz w:val="22"/>
                <w:lang w:val="en-GB"/>
              </w:rPr>
            </w:pPr>
            <w:ins w:id="294" w:author="Huawei" w:date="2020-04-27T23:49:00Z">
              <w:r>
                <w:rPr>
                  <w:color w:val="1F497D"/>
                  <w:sz w:val="22"/>
                  <w:lang w:val="en-GB"/>
                </w:rPr>
                <w:t>We think both IEs should be MP as it save</w:t>
              </w:r>
            </w:ins>
            <w:ins w:id="295" w:author="Huawei" w:date="2020-04-27T23:50:00Z">
              <w:r>
                <w:rPr>
                  <w:color w:val="1F497D"/>
                  <w:sz w:val="22"/>
                  <w:lang w:val="en-GB"/>
                </w:rPr>
                <w:t xml:space="preserve">s 1 bit per IE in SIBs. </w:t>
              </w:r>
              <w:r w:rsidRPr="002E177D">
                <w:rPr>
                  <w:color w:val="1F497D"/>
                  <w:sz w:val="22"/>
                  <w:lang w:val="en-GB" w:eastAsia="en-US"/>
                </w:rPr>
                <w:t xml:space="preserve">It was previously agreed to be optional with </w:t>
              </w:r>
              <w:r w:rsidRPr="002E177D">
                <w:rPr>
                  <w:color w:val="1F497D"/>
                  <w:sz w:val="22"/>
                  <w:lang w:val="en-GB" w:eastAsia="en-US"/>
                </w:rPr>
                <w:lastRenderedPageBreak/>
                <w:t>default but th</w:t>
              </w:r>
              <w:r w:rsidRPr="002E177D">
                <w:rPr>
                  <w:color w:val="1F497D"/>
                  <w:sz w:val="22"/>
                  <w:lang w:val="en-GB"/>
                </w:rPr>
                <w:t>ere is no good reason for that.</w:t>
              </w:r>
            </w:ins>
          </w:p>
          <w:p w14:paraId="0534BDAD" w14:textId="77777777" w:rsidR="00172693" w:rsidRDefault="002E177D" w:rsidP="002E177D">
            <w:pPr>
              <w:rPr>
                <w:ins w:id="296" w:author="Huawei" w:date="2020-04-27T23:50:00Z"/>
                <w:lang w:val="en-GB"/>
              </w:rPr>
            </w:pPr>
            <w:ins w:id="297" w:author="Huawei" w:date="2020-04-27T23:47:00Z">
              <w:r w:rsidRPr="002E177D">
                <w:rPr>
                  <w:lang w:val="en-GB"/>
                </w:rPr>
                <w:t>s-SearchThresholdP-r16</w:t>
              </w:r>
            </w:ins>
            <w:ins w:id="298"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299" w:author="Huawei" w:date="2020-04-27T23:47:00Z"/>
                <w:color w:val="1F497D"/>
                <w:sz w:val="22"/>
                <w:lang w:val="en-GB"/>
              </w:rPr>
            </w:pPr>
            <w:ins w:id="300"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301" w:author="Huawei" w:date="2020-04-27T23:50:00Z"/>
                <w:lang w:val="en-GB"/>
              </w:rPr>
            </w:pPr>
            <w:ins w:id="302" w:author="Huawei" w:date="2020-04-27T23:47:00Z">
              <w:r w:rsidRPr="002E177D">
                <w:rPr>
                  <w:lang w:val="en-GB"/>
                </w:rPr>
                <w:t>s</w:t>
              </w:r>
              <w:r w:rsidR="00172693">
                <w:rPr>
                  <w:lang w:val="en-GB"/>
                </w:rPr>
                <w:t>-SearchThresholdQ-r16</w:t>
              </w:r>
            </w:ins>
            <w:ins w:id="303"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304" w:author="Huawei" w:date="2020-04-27T23:47:00Z"/>
                <w:color w:val="1F497D"/>
                <w:sz w:val="22"/>
                <w:lang w:val="en-GB"/>
              </w:rPr>
            </w:pPr>
            <w:ins w:id="305"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306"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307" w:author="OPPO (Shi Cong)" w:date="2020-04-28T17:46:00Z"/>
                <w:rFonts w:eastAsiaTheme="minorEastAsia"/>
                <w:bCs/>
                <w:lang w:eastAsia="zh-CN"/>
              </w:rPr>
            </w:pPr>
            <w:ins w:id="308"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309" w:author="OPPO (Shi Cong)" w:date="2020-04-28T17:46:00Z"/>
                <w:rFonts w:eastAsiaTheme="minorEastAsia"/>
                <w:bCs/>
                <w:lang w:eastAsia="zh-CN"/>
              </w:rPr>
            </w:pPr>
            <w:ins w:id="310"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311" w:author="OPPO (Shi Cong)" w:date="2020-04-28T17:46:00Z"/>
                <w:rFonts w:eastAsiaTheme="minorEastAsia"/>
                <w:bCs/>
                <w:lang w:eastAsia="zh-CN"/>
              </w:rPr>
            </w:pPr>
            <w:ins w:id="312"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313"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314" w:author="Intel" w:date="2020-04-28T14:30:00Z">
              <w:r>
                <w:t>Intel</w:t>
              </w:r>
            </w:ins>
          </w:p>
        </w:tc>
        <w:tc>
          <w:tcPr>
            <w:tcW w:w="2693" w:type="dxa"/>
            <w:noWrap/>
          </w:tcPr>
          <w:p w14:paraId="78A8E787" w14:textId="27C38DEC" w:rsidR="00FD7BAE" w:rsidRPr="009E6D11" w:rsidRDefault="009E6D11">
            <w:pPr>
              <w:jc w:val="center"/>
            </w:pPr>
            <w:ins w:id="315" w:author="Intel" w:date="2020-04-28T14:30:00Z">
              <w:r>
                <w:t>-</w:t>
              </w:r>
            </w:ins>
          </w:p>
        </w:tc>
        <w:tc>
          <w:tcPr>
            <w:tcW w:w="5381" w:type="dxa"/>
            <w:noWrap/>
          </w:tcPr>
          <w:p w14:paraId="1D3C54A0" w14:textId="77777777" w:rsidR="00FD7BAE" w:rsidRDefault="009E6D11">
            <w:pPr>
              <w:rPr>
                <w:ins w:id="316" w:author="Intel" w:date="2020-04-28T14:31:00Z"/>
              </w:rPr>
            </w:pPr>
            <w:ins w:id="317"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318" w:author="Intel" w:date="2020-04-28T14:31:00Z">
              <w:r>
                <w:t>(</w:t>
              </w:r>
            </w:ins>
            <w:ins w:id="319"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320" w:author="Intel" w:date="2020-04-28T14:31:00Z"/>
                <w:i/>
                <w:iCs/>
              </w:rPr>
            </w:pPr>
            <w:ins w:id="321"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322" w:author="Intel" w:date="2020-04-28T14:31:00Z"/>
                <w:i/>
                <w:iCs/>
                <w:lang w:val="en-US"/>
              </w:rPr>
            </w:pPr>
            <w:ins w:id="323"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324" w:author="Intel" w:date="2020-04-28T14:31:00Z"/>
                <w:i/>
                <w:iCs/>
              </w:rPr>
            </w:pPr>
            <w:ins w:id="325"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p w14:paraId="02C7116C" w14:textId="2E58BC4B" w:rsidR="009E6D11" w:rsidRPr="009E6D11" w:rsidRDefault="009E6D11">
            <w:pPr>
              <w:rPr>
                <w:lang w:val="en-GB"/>
              </w:rPr>
            </w:pPr>
          </w:p>
        </w:tc>
      </w:tr>
      <w:tr w:rsidR="00C65848" w14:paraId="6CC19594" w14:textId="77777777">
        <w:trPr>
          <w:trHeight w:val="342"/>
          <w:ins w:id="326" w:author="MediaTek (Felix)" w:date="2020-04-29T10:25:00Z"/>
        </w:trPr>
        <w:tc>
          <w:tcPr>
            <w:tcW w:w="1555" w:type="dxa"/>
            <w:noWrap/>
          </w:tcPr>
          <w:p w14:paraId="3BA4BBD6" w14:textId="29A6245C" w:rsidR="00C65848" w:rsidRDefault="00C65848">
            <w:pPr>
              <w:jc w:val="center"/>
              <w:rPr>
                <w:ins w:id="327" w:author="MediaTek (Felix)" w:date="2020-04-29T10:25:00Z"/>
              </w:rPr>
            </w:pPr>
            <w:ins w:id="328" w:author="CATT" w:date="2020-04-29T15:13:00Z">
              <w:r>
                <w:rPr>
                  <w:rFonts w:hint="eastAsia"/>
                  <w:b/>
                  <w:bCs/>
                  <w:lang w:eastAsia="zh-CN"/>
                </w:rPr>
                <w:t>CATT</w:t>
              </w:r>
            </w:ins>
          </w:p>
        </w:tc>
        <w:tc>
          <w:tcPr>
            <w:tcW w:w="2693" w:type="dxa"/>
            <w:noWrap/>
          </w:tcPr>
          <w:p w14:paraId="39C6DCD4" w14:textId="65CDB8E8" w:rsidR="00C65848" w:rsidRDefault="00C65848">
            <w:pPr>
              <w:jc w:val="center"/>
              <w:rPr>
                <w:ins w:id="329" w:author="MediaTek (Felix)" w:date="2020-04-29T10:25:00Z"/>
              </w:rPr>
            </w:pPr>
            <w:ins w:id="330" w:author="CATT" w:date="2020-04-29T15:13:00Z">
              <w:r>
                <w:rPr>
                  <w:rFonts w:hint="eastAsia"/>
                  <w:b/>
                  <w:bCs/>
                  <w:lang w:eastAsia="zh-CN"/>
                </w:rPr>
                <w:t>-</w:t>
              </w:r>
            </w:ins>
          </w:p>
        </w:tc>
        <w:tc>
          <w:tcPr>
            <w:tcW w:w="5381" w:type="dxa"/>
            <w:noWrap/>
          </w:tcPr>
          <w:p w14:paraId="1D1293EC" w14:textId="0F6EEE8A" w:rsidR="00C65848" w:rsidRDefault="00B66F67" w:rsidP="00B66F67">
            <w:pPr>
              <w:rPr>
                <w:ins w:id="331" w:author="MediaTek (Felix)" w:date="2020-04-29T10:25:00Z"/>
              </w:rPr>
            </w:pPr>
            <w:ins w:id="332" w:author="CATT" w:date="2020-04-29T15:13:00Z">
              <w:r>
                <w:rPr>
                  <w:rFonts w:hint="eastAsia"/>
                  <w:b/>
                  <w:bCs/>
                  <w:lang w:eastAsia="zh-CN"/>
                </w:rPr>
                <w:t>Th</w:t>
              </w:r>
            </w:ins>
            <w:ins w:id="333" w:author="CATT" w:date="2020-04-29T15:15:00Z">
              <w:r>
                <w:rPr>
                  <w:rFonts w:hint="eastAsia"/>
                  <w:b/>
                  <w:bCs/>
                  <w:lang w:eastAsia="zh-CN"/>
                </w:rPr>
                <w:t>is issue</w:t>
              </w:r>
            </w:ins>
            <w:ins w:id="334" w:author="CATT" w:date="2020-04-29T15:13:00Z">
              <w:r w:rsidR="00C65848">
                <w:rPr>
                  <w:rFonts w:hint="eastAsia"/>
                  <w:b/>
                  <w:bCs/>
                  <w:lang w:eastAsia="zh-CN"/>
                </w:rPr>
                <w:t xml:space="preserve"> has already been </w:t>
              </w:r>
            </w:ins>
            <w:ins w:id="335" w:author="CATT" w:date="2020-04-29T15:15:00Z">
              <w:r>
                <w:rPr>
                  <w:rFonts w:hint="eastAsia"/>
                  <w:b/>
                  <w:bCs/>
                  <w:lang w:eastAsia="zh-CN"/>
                </w:rPr>
                <w:t>discussed</w:t>
              </w:r>
            </w:ins>
            <w:ins w:id="336" w:author="CATT" w:date="2020-04-29T15:13:00Z">
              <w:r w:rsidR="00C65848">
                <w:rPr>
                  <w:rFonts w:hint="eastAsia"/>
                  <w:b/>
                  <w:bCs/>
                  <w:lang w:eastAsia="zh-CN"/>
                </w:rPr>
                <w:t xml:space="preserve"> in power saving WI. </w:t>
              </w:r>
            </w:ins>
          </w:p>
        </w:tc>
      </w:tr>
      <w:tr w:rsidR="00315F78" w14:paraId="08812497" w14:textId="77777777">
        <w:trPr>
          <w:trHeight w:val="342"/>
          <w:ins w:id="337" w:author="vivo" w:date="2020-04-29T21:21:00Z"/>
        </w:trPr>
        <w:tc>
          <w:tcPr>
            <w:tcW w:w="1555" w:type="dxa"/>
            <w:noWrap/>
          </w:tcPr>
          <w:p w14:paraId="315646B2" w14:textId="2B85F521" w:rsidR="00315F78" w:rsidRDefault="00315F78" w:rsidP="00315F78">
            <w:pPr>
              <w:jc w:val="center"/>
              <w:rPr>
                <w:ins w:id="338" w:author="vivo" w:date="2020-04-29T21:21:00Z"/>
                <w:b/>
                <w:bCs/>
                <w:lang w:eastAsia="zh-CN"/>
              </w:rPr>
            </w:pPr>
            <w:ins w:id="339" w:author="vivo" w:date="2020-04-29T21:21:00Z">
              <w:r>
                <w:rPr>
                  <w:rFonts w:eastAsiaTheme="minorEastAsia" w:hint="eastAsia"/>
                  <w:lang w:eastAsia="zh-CN"/>
                </w:rPr>
                <w:t>v</w:t>
              </w:r>
              <w:r>
                <w:rPr>
                  <w:rFonts w:eastAsiaTheme="minorEastAsia"/>
                  <w:lang w:eastAsia="zh-CN"/>
                </w:rPr>
                <w:t>ivo</w:t>
              </w:r>
            </w:ins>
          </w:p>
        </w:tc>
        <w:tc>
          <w:tcPr>
            <w:tcW w:w="2693" w:type="dxa"/>
            <w:noWrap/>
          </w:tcPr>
          <w:p w14:paraId="55E2D5D9" w14:textId="77777777" w:rsidR="00315F78" w:rsidRDefault="00315F78" w:rsidP="00315F78">
            <w:pPr>
              <w:jc w:val="center"/>
              <w:rPr>
                <w:ins w:id="340" w:author="vivo" w:date="2020-04-29T21:21:00Z"/>
                <w:b/>
                <w:bCs/>
                <w:lang w:eastAsia="zh-CN"/>
              </w:rPr>
            </w:pPr>
          </w:p>
        </w:tc>
        <w:tc>
          <w:tcPr>
            <w:tcW w:w="5381" w:type="dxa"/>
            <w:noWrap/>
          </w:tcPr>
          <w:p w14:paraId="4D19BCDE" w14:textId="77777777" w:rsidR="00315F78" w:rsidRPr="00754AFB" w:rsidRDefault="00315F78" w:rsidP="00315F78">
            <w:pPr>
              <w:pStyle w:val="Doc-text2"/>
              <w:pBdr>
                <w:top w:val="single" w:sz="4" w:space="1" w:color="auto"/>
                <w:left w:val="single" w:sz="4" w:space="4" w:color="auto"/>
                <w:bottom w:val="single" w:sz="4" w:space="1" w:color="auto"/>
                <w:right w:val="single" w:sz="4" w:space="4" w:color="auto"/>
              </w:pBdr>
              <w:ind w:left="0" w:firstLine="0"/>
              <w:rPr>
                <w:ins w:id="341" w:author="vivo" w:date="2020-04-29T21:21:00Z"/>
                <w:b/>
                <w:bCs/>
                <w:lang w:val="en-US"/>
              </w:rPr>
            </w:pPr>
            <w:ins w:id="342" w:author="vivo" w:date="2020-04-29T21:21:00Z">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w:t>
              </w:r>
              <w:proofErr w:type="gramStart"/>
              <w:r w:rsidRPr="00A21283">
                <w:rPr>
                  <w:rFonts w:asciiTheme="minorEastAsia" w:eastAsiaTheme="minorEastAsia" w:hAnsiTheme="minorEastAsia"/>
                  <w:b/>
                  <w:bCs/>
                  <w:lang w:val="en-US" w:eastAsia="zh-CN"/>
                </w:rPr>
                <w:t>Agreements</w:t>
              </w:r>
              <w:r>
                <w:rPr>
                  <w:rFonts w:eastAsiaTheme="minorEastAsia" w:hint="eastAsia"/>
                  <w:b/>
                  <w:bCs/>
                  <w:lang w:val="en-US" w:eastAsia="zh-CN"/>
                </w:rPr>
                <w:t>[</w:t>
              </w:r>
              <w:proofErr w:type="gramEnd"/>
              <w:r>
                <w:rPr>
                  <w:rFonts w:eastAsiaTheme="minorEastAsia"/>
                  <w:b/>
                  <w:bCs/>
                  <w:lang w:val="en-US" w:eastAsia="zh-CN"/>
                </w:rPr>
                <w:t>2020/4/28]</w:t>
              </w:r>
              <w:r>
                <w:rPr>
                  <w:b/>
                  <w:bCs/>
                  <w:lang w:val="en-US"/>
                </w:rPr>
                <w:t xml:space="preserve">  </w:t>
              </w:r>
            </w:ins>
          </w:p>
          <w:p w14:paraId="6F6F79BC" w14:textId="77777777" w:rsidR="00315F78" w:rsidRPr="00754AFB"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43" w:author="vivo" w:date="2020-04-29T21:21:00Z"/>
              </w:rPr>
            </w:pPr>
            <w:ins w:id="344" w:author="vivo" w:date="2020-04-29T21:21:00Z">
              <w:r w:rsidRPr="00754AFB">
                <w:t xml:space="preserve">Update </w:t>
              </w:r>
              <w:proofErr w:type="spellStart"/>
              <w:r w:rsidRPr="00754AFB">
                <w:t>relaxedMeasCondition</w:t>
              </w:r>
              <w:proofErr w:type="spellEnd"/>
              <w:r w:rsidRPr="00754AFB">
                <w:t xml:space="preserve"> IE to a Boolean flag ‘</w:t>
              </w:r>
              <w:proofErr w:type="spellStart"/>
              <w:r w:rsidRPr="00754AFB">
                <w:t>combineRelaxedMeasConditions</w:t>
              </w:r>
              <w:proofErr w:type="spellEnd"/>
              <w:r w:rsidRPr="00754AFB">
                <w:t>’</w:t>
              </w:r>
            </w:ins>
          </w:p>
          <w:p w14:paraId="229E04CE" w14:textId="77777777" w:rsidR="00315F78"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45" w:author="vivo" w:date="2020-04-29T21:21:00Z"/>
              </w:rPr>
            </w:pPr>
            <w:ins w:id="346" w:author="vivo" w:date="2020-04-29T21:21:00Z">
              <w:r w:rsidRPr="00754AFB">
                <w:t>IEs s-</w:t>
              </w:r>
              <w:proofErr w:type="spellStart"/>
              <w:r w:rsidRPr="00754AFB">
                <w:t>SearchDeltaP</w:t>
              </w:r>
              <w:proofErr w:type="spellEnd"/>
              <w:r w:rsidRPr="00754AFB">
                <w:t xml:space="preserve"> and t-</w:t>
              </w:r>
              <w:proofErr w:type="spellStart"/>
              <w:r w:rsidRPr="00754AFB">
                <w:t>searchDeltaP</w:t>
              </w:r>
              <w:proofErr w:type="spellEnd"/>
              <w:r w:rsidRPr="00754AFB">
                <w:t xml:space="preserve"> are mandatory fields [CB if an issue is identified]</w:t>
              </w:r>
            </w:ins>
          </w:p>
          <w:p w14:paraId="7A32C374" w14:textId="232B0EB5" w:rsidR="00315F78" w:rsidRDefault="00315F78" w:rsidP="00315F78">
            <w:pPr>
              <w:rPr>
                <w:ins w:id="347" w:author="vivo" w:date="2020-04-29T21:21:00Z"/>
                <w:b/>
                <w:bCs/>
                <w:lang w:eastAsia="zh-CN"/>
              </w:rPr>
            </w:pPr>
            <w:ins w:id="348" w:author="vivo" w:date="2020-04-29T21:21:00Z">
              <w:r w:rsidRPr="00754AFB">
                <w:t xml:space="preserve">Leave it to NW implementation to ensure that at least </w:t>
              </w:r>
              <w:proofErr w:type="spellStart"/>
              <w:r w:rsidRPr="00754AFB">
                <w:t>lowMobilityEvalutation</w:t>
              </w:r>
              <w:proofErr w:type="spellEnd"/>
              <w:r w:rsidRPr="00754AFB">
                <w:t xml:space="preserve"> or </w:t>
              </w:r>
              <w:proofErr w:type="spellStart"/>
              <w:r w:rsidRPr="00754AFB">
                <w:t>cellEdgeEvalutation</w:t>
              </w:r>
              <w:proofErr w:type="spellEnd"/>
              <w:r w:rsidRPr="00754AFB">
                <w:t xml:space="preserve"> IEs are present when </w:t>
              </w:r>
              <w:proofErr w:type="spellStart"/>
              <w:r w:rsidRPr="00754AFB">
                <w:t>relaxedMeasurement</w:t>
              </w:r>
              <w:proofErr w:type="spellEnd"/>
              <w:r w:rsidRPr="00754AFB">
                <w:t xml:space="preserve"> is configured.</w:t>
              </w:r>
              <w:r>
                <w:t xml:space="preserve">   </w:t>
              </w:r>
            </w:ins>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CommentText"/>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w:t>
      </w:r>
      <w:r>
        <w:rPr>
          <w:rFonts w:eastAsia="Yu Gothic"/>
          <w:i/>
          <w:color w:val="000000"/>
        </w:rPr>
        <w:lastRenderedPageBreak/>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349"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350"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351" w:author="Huawei" w:date="2020-04-27T23:45:00Z"/>
                <w:rFonts w:eastAsiaTheme="minorEastAsia"/>
                <w:color w:val="1F497D"/>
                <w:lang w:eastAsia="zh-CN"/>
              </w:rPr>
            </w:pPr>
            <w:ins w:id="352"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353"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354" w:author="ZTE" w:date="2020-04-29T00:38:00Z">
              <w:r>
                <w:rPr>
                  <w:b/>
                  <w:bCs/>
                </w:rPr>
                <w:t>ZTE</w:t>
              </w:r>
            </w:ins>
          </w:p>
        </w:tc>
        <w:tc>
          <w:tcPr>
            <w:tcW w:w="2693" w:type="dxa"/>
            <w:noWrap/>
          </w:tcPr>
          <w:p w14:paraId="0AC6E120" w14:textId="186CF5E4" w:rsidR="002B6F87" w:rsidRDefault="006C1CE8">
            <w:pPr>
              <w:jc w:val="center"/>
              <w:rPr>
                <w:b/>
                <w:bCs/>
              </w:rPr>
            </w:pPr>
            <w:ins w:id="355" w:author="ZTE" w:date="2020-04-29T00:38:00Z">
              <w:r>
                <w:rPr>
                  <w:b/>
                  <w:bCs/>
                </w:rPr>
                <w:t>Yes</w:t>
              </w:r>
            </w:ins>
          </w:p>
        </w:tc>
        <w:tc>
          <w:tcPr>
            <w:tcW w:w="5381" w:type="dxa"/>
            <w:noWrap/>
          </w:tcPr>
          <w:p w14:paraId="0AB75222" w14:textId="21ED47D5" w:rsidR="002B6F87" w:rsidRDefault="006C1CE8">
            <w:pPr>
              <w:rPr>
                <w:b/>
                <w:bCs/>
              </w:rPr>
            </w:pPr>
            <w:ins w:id="356"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357" w:author="MediaTek (Felix)" w:date="2020-04-29T10:39:00Z">
              <w:r>
                <w:rPr>
                  <w:b/>
                  <w:bCs/>
                </w:rPr>
                <w:t>MediaTek</w:t>
              </w:r>
            </w:ins>
          </w:p>
        </w:tc>
        <w:tc>
          <w:tcPr>
            <w:tcW w:w="2693" w:type="dxa"/>
            <w:noWrap/>
          </w:tcPr>
          <w:p w14:paraId="3DC7D3B9" w14:textId="77EFD5A7" w:rsidR="002B6F87" w:rsidRDefault="00FA186F">
            <w:pPr>
              <w:jc w:val="center"/>
              <w:rPr>
                <w:b/>
                <w:bCs/>
              </w:rPr>
            </w:pPr>
            <w:ins w:id="358" w:author="MediaTek (Felix)" w:date="2020-04-29T10:39:00Z">
              <w:r>
                <w:rPr>
                  <w:b/>
                  <w:bCs/>
                </w:rPr>
                <w:t>Yes</w:t>
              </w:r>
            </w:ins>
          </w:p>
        </w:tc>
        <w:tc>
          <w:tcPr>
            <w:tcW w:w="5381" w:type="dxa"/>
            <w:noWrap/>
          </w:tcPr>
          <w:p w14:paraId="18563530" w14:textId="77777777" w:rsidR="002B6F87" w:rsidRDefault="00FA186F">
            <w:pPr>
              <w:rPr>
                <w:ins w:id="359" w:author="MediaTek (Felix)" w:date="2020-04-29T10:44:00Z"/>
                <w:bCs/>
              </w:rPr>
            </w:pPr>
            <w:ins w:id="360" w:author="MediaTek (Felix)" w:date="2020-04-29T10:43:00Z">
              <w:r>
                <w:rPr>
                  <w:bCs/>
                </w:rPr>
                <w:t xml:space="preserve">We </w:t>
              </w:r>
            </w:ins>
            <w:ins w:id="361" w:author="MediaTek (Felix)" w:date="2020-04-29T10:44:00Z">
              <w:r>
                <w:rPr>
                  <w:bCs/>
                </w:rPr>
                <w:t xml:space="preserve">think it is better to make the </w:t>
              </w:r>
              <w:proofErr w:type="spellStart"/>
              <w:r>
                <w:rPr>
                  <w:bCs/>
                </w:rPr>
                <w:t>pci</w:t>
              </w:r>
              <w:proofErr w:type="spellEnd"/>
              <w:r>
                <w:rPr>
                  <w:bCs/>
                </w:rPr>
                <w:t xml:space="preserve">-list mandatory as it would be pointless to have SMTC2 without the cell(s) that use SMTC2. </w:t>
              </w:r>
            </w:ins>
          </w:p>
          <w:p w14:paraId="36122C69" w14:textId="0B61F282" w:rsidR="00FA186F" w:rsidRPr="00FA186F" w:rsidRDefault="00FA186F">
            <w:pPr>
              <w:rPr>
                <w:bCs/>
              </w:rPr>
            </w:pPr>
            <w:ins w:id="362" w:author="MediaTek (Felix)" w:date="2020-04-29T10:44:00Z">
              <w:r>
                <w:rPr>
                  <w:bCs/>
                </w:rPr>
                <w:t xml:space="preserve">In addition, it is better to say the </w:t>
              </w:r>
            </w:ins>
            <w:ins w:id="363" w:author="MediaTek (Felix)" w:date="2020-04-29T10:45:00Z">
              <w:r w:rsidR="00A94435">
                <w:rPr>
                  <w:bCs/>
                </w:rPr>
                <w:t xml:space="preserve">NW does not include SMTC2 if SMTC1 is absent. </w:t>
              </w:r>
            </w:ins>
            <w:ins w:id="364" w:author="MediaTek (Felix)" w:date="2020-04-29T10:46:00Z">
              <w:r w:rsidR="0043372A">
                <w:rPr>
                  <w:bCs/>
                </w:rPr>
                <w:t>T</w:t>
              </w:r>
              <w:r w:rsidR="00A94435">
                <w:rPr>
                  <w:bCs/>
                </w:rPr>
                <w:t>he UE does not really know what would be the offset value used for SMTC2</w:t>
              </w:r>
            </w:ins>
            <w:ins w:id="365" w:author="MediaTek (Felix)" w:date="2020-04-29T10:51:00Z">
              <w:r w:rsidR="0043372A">
                <w:rPr>
                  <w:bCs/>
                </w:rPr>
                <w:t xml:space="preserve"> if SMTC1 is absent</w:t>
              </w:r>
            </w:ins>
            <w:ins w:id="366" w:author="MediaTek (Felix)" w:date="2020-04-29T10:46:00Z">
              <w:r w:rsidR="00A94435">
                <w:rPr>
                  <w:bCs/>
                </w:rPr>
                <w:t>.</w:t>
              </w:r>
            </w:ins>
          </w:p>
        </w:tc>
      </w:tr>
      <w:tr w:rsidR="00B66F67" w14:paraId="276E8380" w14:textId="77777777">
        <w:trPr>
          <w:trHeight w:val="342"/>
          <w:ins w:id="367" w:author="CATT" w:date="2020-04-29T15:15:00Z"/>
        </w:trPr>
        <w:tc>
          <w:tcPr>
            <w:tcW w:w="1555" w:type="dxa"/>
            <w:noWrap/>
          </w:tcPr>
          <w:p w14:paraId="4671A8B0" w14:textId="5A1A6CF7" w:rsidR="00B66F67" w:rsidRDefault="00B66F67">
            <w:pPr>
              <w:jc w:val="center"/>
              <w:rPr>
                <w:ins w:id="368" w:author="CATT" w:date="2020-04-29T15:15:00Z"/>
                <w:b/>
                <w:bCs/>
              </w:rPr>
            </w:pPr>
            <w:ins w:id="369" w:author="CATT" w:date="2020-04-29T15:15:00Z">
              <w:r>
                <w:rPr>
                  <w:rFonts w:hint="eastAsia"/>
                  <w:b/>
                  <w:bCs/>
                  <w:lang w:eastAsia="zh-CN"/>
                </w:rPr>
                <w:t>CATT</w:t>
              </w:r>
            </w:ins>
          </w:p>
        </w:tc>
        <w:tc>
          <w:tcPr>
            <w:tcW w:w="2693" w:type="dxa"/>
            <w:noWrap/>
          </w:tcPr>
          <w:p w14:paraId="11614860" w14:textId="42D3172C" w:rsidR="00B66F67" w:rsidRDefault="00B66F67">
            <w:pPr>
              <w:jc w:val="center"/>
              <w:rPr>
                <w:ins w:id="370" w:author="CATT" w:date="2020-04-29T15:15:00Z"/>
                <w:b/>
                <w:bCs/>
              </w:rPr>
            </w:pPr>
            <w:ins w:id="371" w:author="CATT" w:date="2020-04-29T15:15:00Z">
              <w:r>
                <w:rPr>
                  <w:rFonts w:hint="eastAsia"/>
                  <w:b/>
                  <w:bCs/>
                  <w:lang w:eastAsia="zh-CN"/>
                </w:rPr>
                <w:t>No</w:t>
              </w:r>
            </w:ins>
          </w:p>
        </w:tc>
        <w:tc>
          <w:tcPr>
            <w:tcW w:w="5381" w:type="dxa"/>
            <w:noWrap/>
          </w:tcPr>
          <w:p w14:paraId="5C223595" w14:textId="372CCBDA" w:rsidR="00B66F67" w:rsidRDefault="00B66F67">
            <w:pPr>
              <w:rPr>
                <w:ins w:id="372" w:author="CATT" w:date="2020-04-29T15:15:00Z"/>
                <w:bCs/>
              </w:rPr>
            </w:pPr>
            <w:ins w:id="373"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r w:rsidR="001A191D" w14:paraId="48C78A7B" w14:textId="77777777">
        <w:trPr>
          <w:trHeight w:val="342"/>
          <w:ins w:id="374" w:author="OPPO (Shi Cong)" w:date="2020-04-29T16:48:00Z"/>
        </w:trPr>
        <w:tc>
          <w:tcPr>
            <w:tcW w:w="1555" w:type="dxa"/>
            <w:noWrap/>
          </w:tcPr>
          <w:p w14:paraId="540DC5F6" w14:textId="680E4CC2" w:rsidR="001A191D" w:rsidRDefault="001A191D">
            <w:pPr>
              <w:jc w:val="center"/>
              <w:rPr>
                <w:ins w:id="375" w:author="OPPO (Shi Cong)" w:date="2020-04-29T16:48:00Z"/>
                <w:b/>
                <w:bCs/>
                <w:lang w:eastAsia="zh-CN"/>
              </w:rPr>
            </w:pPr>
            <w:ins w:id="376"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2F705AB7" w14:textId="07A39DD3" w:rsidR="001A191D" w:rsidRDefault="001A191D">
            <w:pPr>
              <w:jc w:val="center"/>
              <w:rPr>
                <w:ins w:id="377" w:author="OPPO (Shi Cong)" w:date="2020-04-29T16:48:00Z"/>
                <w:b/>
                <w:bCs/>
                <w:lang w:eastAsia="zh-CN"/>
              </w:rPr>
            </w:pPr>
            <w:ins w:id="378" w:author="OPPO (Shi Cong)" w:date="2020-04-29T16:48:00Z">
              <w:r>
                <w:rPr>
                  <w:rFonts w:eastAsiaTheme="minorEastAsia"/>
                  <w:b/>
                  <w:bCs/>
                  <w:lang w:eastAsia="zh-CN"/>
                </w:rPr>
                <w:t xml:space="preserve">Yes </w:t>
              </w:r>
            </w:ins>
          </w:p>
        </w:tc>
        <w:tc>
          <w:tcPr>
            <w:tcW w:w="5381" w:type="dxa"/>
            <w:noWrap/>
          </w:tcPr>
          <w:p w14:paraId="0454EAFC" w14:textId="2AEA57FC" w:rsidR="001A191D" w:rsidRDefault="001A191D">
            <w:pPr>
              <w:rPr>
                <w:ins w:id="379" w:author="OPPO (Shi Cong)" w:date="2020-04-29T16:48:00Z"/>
                <w:b/>
                <w:bCs/>
                <w:lang w:eastAsia="zh-CN"/>
              </w:rPr>
            </w:pPr>
            <w:ins w:id="380" w:author="OPPO (Shi Cong)" w:date="2020-04-29T16:48:00Z">
              <w:r>
                <w:rPr>
                  <w:rFonts w:eastAsiaTheme="minorEastAsia"/>
                  <w:bCs/>
                  <w:lang w:eastAsia="zh-CN"/>
                </w:rPr>
                <w:t>I think the PCI list is essential for the SMTC2-LP purpose, so we can make it mandatory.</w:t>
              </w:r>
            </w:ins>
          </w:p>
        </w:tc>
      </w:tr>
      <w:tr w:rsidR="005A285A" w14:paraId="5FDF7C44" w14:textId="77777777">
        <w:trPr>
          <w:trHeight w:val="342"/>
          <w:ins w:id="381" w:author="vivo" w:date="2020-04-29T21:23:00Z"/>
        </w:trPr>
        <w:tc>
          <w:tcPr>
            <w:tcW w:w="1555" w:type="dxa"/>
            <w:noWrap/>
          </w:tcPr>
          <w:p w14:paraId="00ACE712" w14:textId="17E631AF" w:rsidR="005A285A" w:rsidRDefault="005A285A">
            <w:pPr>
              <w:jc w:val="center"/>
              <w:rPr>
                <w:ins w:id="382" w:author="vivo" w:date="2020-04-29T21:23:00Z"/>
                <w:rFonts w:eastAsiaTheme="minorEastAsia"/>
                <w:b/>
                <w:bCs/>
                <w:lang w:eastAsia="zh-CN"/>
              </w:rPr>
            </w:pPr>
            <w:ins w:id="383" w:author="vivo" w:date="2020-04-29T21:23:00Z">
              <w:r>
                <w:rPr>
                  <w:rFonts w:eastAsiaTheme="minorEastAsia"/>
                  <w:b/>
                  <w:bCs/>
                  <w:lang w:eastAsia="zh-CN"/>
                </w:rPr>
                <w:t>vivo</w:t>
              </w:r>
            </w:ins>
          </w:p>
        </w:tc>
        <w:tc>
          <w:tcPr>
            <w:tcW w:w="2693" w:type="dxa"/>
            <w:noWrap/>
          </w:tcPr>
          <w:p w14:paraId="04295969" w14:textId="5C6669E3" w:rsidR="005A285A" w:rsidRDefault="005A285A">
            <w:pPr>
              <w:jc w:val="center"/>
              <w:rPr>
                <w:ins w:id="384" w:author="vivo" w:date="2020-04-29T21:23:00Z"/>
                <w:rFonts w:eastAsiaTheme="minorEastAsia"/>
                <w:b/>
                <w:bCs/>
                <w:lang w:eastAsia="zh-CN"/>
              </w:rPr>
            </w:pPr>
            <w:ins w:id="385" w:author="vivo" w:date="2020-04-29T21:23:00Z">
              <w:r>
                <w:rPr>
                  <w:rFonts w:eastAsiaTheme="minorEastAsia"/>
                  <w:b/>
                  <w:bCs/>
                  <w:lang w:eastAsia="zh-CN"/>
                </w:rPr>
                <w:t>Yes</w:t>
              </w:r>
            </w:ins>
          </w:p>
        </w:tc>
        <w:tc>
          <w:tcPr>
            <w:tcW w:w="5381" w:type="dxa"/>
            <w:noWrap/>
          </w:tcPr>
          <w:p w14:paraId="4157C9A4" w14:textId="2626FB29" w:rsidR="005A285A" w:rsidRDefault="005A285A">
            <w:pPr>
              <w:rPr>
                <w:ins w:id="386" w:author="vivo" w:date="2020-04-29T21:23:00Z"/>
                <w:rFonts w:eastAsiaTheme="minorEastAsia"/>
                <w:bCs/>
                <w:lang w:eastAsia="zh-CN"/>
              </w:rPr>
            </w:pPr>
            <w:ins w:id="387" w:author="vivo" w:date="2020-04-29T21:25:00Z">
              <w:r>
                <w:rPr>
                  <w:rFonts w:eastAsiaTheme="minorEastAsia"/>
                  <w:bCs/>
                  <w:lang w:eastAsia="zh-CN"/>
                </w:rPr>
                <w:t xml:space="preserve">We </w:t>
              </w:r>
            </w:ins>
            <w:ins w:id="388" w:author="vivo" w:date="2020-04-29T21:26:00Z">
              <w:r>
                <w:rPr>
                  <w:rFonts w:eastAsiaTheme="minorEastAsia"/>
                  <w:bCs/>
                  <w:lang w:eastAsia="zh-CN"/>
                </w:rPr>
                <w:t>thing PCI-list should be mandatory for SMTC2-LP</w:t>
              </w:r>
            </w:ins>
            <w:ins w:id="389" w:author="vivo" w:date="2020-04-29T21:27:00Z">
              <w:r>
                <w:rPr>
                  <w:rFonts w:eastAsiaTheme="minorEastAsia"/>
                  <w:bCs/>
                  <w:lang w:eastAsia="zh-CN"/>
                </w:rPr>
                <w:t>.</w:t>
              </w:r>
            </w:ins>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宋体"/>
          <w:b/>
          <w:lang w:eastAsia="zh-CN"/>
        </w:rPr>
      </w:pPr>
      <w:r>
        <w:rPr>
          <w:rFonts w:eastAsia="宋体"/>
          <w:highlight w:val="yellow"/>
          <w:lang w:eastAsia="zh-CN"/>
        </w:rPr>
        <w:t>Outcome</w:t>
      </w:r>
    </w:p>
    <w:p w14:paraId="499EBFC5" w14:textId="77777777" w:rsidR="002B6F87" w:rsidRDefault="002B6F87">
      <w:pPr>
        <w:pStyle w:val="BodyText"/>
        <w:rPr>
          <w:rFonts w:eastAsia="宋体"/>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default" r:id="rId11"/>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vivo (Boubacar)" w:date="2020-04-28T09:05:00Z" w:initials="v">
    <w:p w14:paraId="62435993" w14:textId="20FFA553" w:rsidR="00315F78" w:rsidRDefault="00315F78">
      <w:pPr>
        <w:pStyle w:val="CommentText"/>
      </w:pPr>
      <w:r>
        <w:rPr>
          <w:rStyle w:val="CommentReference"/>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315F78" w:rsidRDefault="00315F78">
      <w:pPr>
        <w:pStyle w:val="CommentText"/>
      </w:pPr>
      <w:r>
        <w:rPr>
          <w:rStyle w:val="CommentReference"/>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67B52" w14:textId="77777777" w:rsidR="002943C0" w:rsidRDefault="002943C0">
      <w:pPr>
        <w:spacing w:after="0" w:line="240" w:lineRule="auto"/>
      </w:pPr>
      <w:r>
        <w:separator/>
      </w:r>
    </w:p>
  </w:endnote>
  <w:endnote w:type="continuationSeparator" w:id="0">
    <w:p w14:paraId="2792E830" w14:textId="77777777" w:rsidR="002943C0" w:rsidRDefault="00294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83040" w14:textId="77777777" w:rsidR="002943C0" w:rsidRDefault="002943C0">
      <w:pPr>
        <w:spacing w:after="0" w:line="240" w:lineRule="auto"/>
      </w:pPr>
      <w:r>
        <w:separator/>
      </w:r>
    </w:p>
  </w:footnote>
  <w:footnote w:type="continuationSeparator" w:id="0">
    <w:p w14:paraId="74072CA6" w14:textId="77777777" w:rsidR="002943C0" w:rsidRDefault="00294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315F78" w:rsidRDefault="00315F7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9FF1D55"/>
    <w:multiLevelType w:val="hybridMultilevel"/>
    <w:tmpl w:val="F2869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4"/>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3"/>
  </w:num>
  <w:num w:numId="6">
    <w:abstractNumId w:val="8"/>
  </w:num>
  <w:num w:numId="7">
    <w:abstractNumId w:val="11"/>
  </w:num>
  <w:num w:numId="8">
    <w:abstractNumId w:val="1"/>
  </w:num>
  <w:num w:numId="9">
    <w:abstractNumId w:val="7"/>
  </w:num>
  <w:num w:numId="10">
    <w:abstractNumId w:val="4"/>
  </w:num>
  <w:num w:numId="11">
    <w:abstractNumId w:val="0"/>
  </w:num>
  <w:num w:numId="12">
    <w:abstractNumId w:val="2"/>
  </w:num>
  <w:num w:numId="13">
    <w:abstractNumId w:val="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MediaTek (Felix)">
    <w15:presenceInfo w15:providerId="None" w15:userId="MediaTek (Felix)"/>
  </w15:person>
  <w15:person w15:author="vivo">
    <w15:presenceInfo w15:providerId="None" w15:userId="vivo"/>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A6530724-6D3D-49A4-B951-12964CCA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宋体" w:hAnsi="Arial" w:cs="Arial"/>
      <w:i/>
      <w:iCs/>
      <w:szCs w:val="20"/>
      <w:lang w:eastAsia="zh-CN"/>
    </w:rPr>
  </w:style>
  <w:style w:type="character" w:customStyle="1" w:styleId="Heading2Char">
    <w:name w:val="Heading 2 Char"/>
    <w:link w:val="Heading2"/>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6894</Words>
  <Characters>3929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vivo2</cp:lastModifiedBy>
  <cp:revision>9</cp:revision>
  <cp:lastPrinted>2011-08-03T09:36:00Z</cp:lastPrinted>
  <dcterms:created xsi:type="dcterms:W3CDTF">2020-04-29T08:48:00Z</dcterms:created>
  <dcterms:modified xsi:type="dcterms:W3CDTF">2020-04-2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